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30.jpg" ContentType="image/jpeg"/>
  <Override PartName="/word/media/rId35.jpg" ContentType="image/jpeg"/>
  <Override PartName="/word/media/rId39.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Ý</w:t>
      </w:r>
      <w:r>
        <w:t xml:space="preserve"> </w:t>
      </w:r>
      <w:r>
        <w:t xml:space="preserve">-</w:t>
      </w:r>
      <w:r>
        <w:t xml:space="preserve"> </w:t>
      </w:r>
      <w:r>
        <w:t xml:space="preserve">Vì</w:t>
      </w:r>
      <w:r>
        <w:t xml:space="preserve"> </w:t>
      </w:r>
      <w:r>
        <w:t xml:space="preserve">Yêu</w:t>
      </w:r>
      <w:r>
        <w:t xml:space="preserve"> </w:t>
      </w:r>
      <w:r>
        <w:t xml:space="preserve">Điên</w:t>
      </w:r>
      <w:r>
        <w:t xml:space="preserve"> </w:t>
      </w:r>
      <w:r>
        <w:t xml:space="preserve">Cu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ý---vì-yêu-điên-cuồng"/>
      <w:bookmarkEnd w:id="21"/>
      <w:r>
        <w:t xml:space="preserve">Thiên Ý - Vì Yêu Điên Cuồ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Chuyển ngữ: BúnnSố chương: 6 chương + Ngoại truyệnNhân vật chính: Dương Thiên, Dương Ý. Thể loại: Đoản đam, ngụy huynh đệ, niên thượng. Tôi tên là Dương Ý, tôi là con nuôi nhà họ Dương, tôi đã yêu anh trai của tôi – Dương Thiên.</w:t>
            </w:r>
            <w:r>
              <w:br w:type="textWrapping"/>
            </w:r>
          </w:p>
        </w:tc>
      </w:tr>
    </w:tbl>
    <w:p>
      <w:pPr>
        <w:pStyle w:val="Compact"/>
      </w:pPr>
      <w:r>
        <w:br w:type="textWrapping"/>
      </w:r>
      <w:r>
        <w:br w:type="textWrapping"/>
      </w:r>
      <w:r>
        <w:rPr>
          <w:i/>
        </w:rPr>
        <w:t xml:space="preserve">Đọc và tải ebook truyện tại: http://truyenclub.com/thien-y-vi-yeu-dien-cuong</w:t>
      </w:r>
      <w:r>
        <w:br w:type="textWrapping"/>
      </w:r>
    </w:p>
    <w:p>
      <w:pPr>
        <w:pStyle w:val="BodyText"/>
      </w:pPr>
      <w:r>
        <w:br w:type="textWrapping"/>
      </w:r>
      <w:r>
        <w:br w:type="textWrapping"/>
      </w:r>
    </w:p>
    <w:p>
      <w:pPr>
        <w:pStyle w:val="Heading2"/>
      </w:pPr>
      <w:bookmarkStart w:id="22" w:name="vì-yêu-điên-cuồng---chương-1-anh-trai-trở-về"/>
      <w:bookmarkEnd w:id="22"/>
      <w:r>
        <w:t xml:space="preserve">1. Vì Yêu Điên Cuồng - Chương 1: Anh Trai Trở Về</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or: Búnn.</w:t>
      </w:r>
    </w:p>
    <w:p>
      <w:pPr>
        <w:pStyle w:val="BodyText"/>
      </w:pPr>
      <w:r>
        <w:t xml:space="preserve">Tôi tên là Dương Ý, giới tính nam, thích đàn ông, cao 178cm, nặng 62 kg, năm nay 18 tuổi, mới đi qua con đường thi đại học gian nan.</w:t>
      </w:r>
    </w:p>
    <w:p>
      <w:pPr>
        <w:pStyle w:val="BodyText"/>
      </w:pPr>
      <w:r>
        <w:t xml:space="preserve">Tôi là con nuôi nhà họ Dương, tôi còn có một anh trai, Dương Thiên, 25 tuổi, tôi cũng không biết anh ấy cao bao nhiêu, vì anh ấy ra nước ngoài học, trong năm năm, chỉ vào ngày lễ và ngày sinh nhật bọn tôi mới có thể gửi tin nhắn chúc mừng cho nhau, cho nên hiện tại anh ấy cao bao nhiêu, nặng bao nhiêu, tôi thật sự không biết.</w:t>
      </w:r>
    </w:p>
    <w:p>
      <w:pPr>
        <w:pStyle w:val="BodyText"/>
      </w:pPr>
      <w:r>
        <w:t xml:space="preserve">Nhưng mà mọi người đừng hiểu lầm, không phải quan hệ của bọn tôi không tốt, mà là quá tốt, tốt đến mức vào ngày anh ấy đi, tôi bị ba đánh ngất thì anh ấy mới có thể thuận lợi tới sân bay, tốt đến mức trong 5 năm không dám nghe giọng, gặp mặt đối phương.</w:t>
      </w:r>
    </w:p>
    <w:p>
      <w:pPr>
        <w:pStyle w:val="BodyText"/>
      </w:pPr>
      <w:r>
        <w:t xml:space="preserve">Tôi vụng trộm nói cho mọi người biết, tôi cũng không biết bản thân thích Dương Thiên từ lúc nào, tôi chỉ biết từ đó về sau, những lúc không có những người khác tôi đều gọi thẳng tên anh ấy, nhưng anh ấy sẽ luôn đặt sách trong tay xuống (Bởi vì anh ấy quá thích học), cau mày, giả bộ vô cùng nghiêm túc nói: “Dương Ý, anh là anh trai em.”</w:t>
      </w:r>
    </w:p>
    <w:p>
      <w:pPr>
        <w:pStyle w:val="BodyText"/>
      </w:pPr>
      <w:r>
        <w:t xml:space="preserve">Tôi không đoái hoài đến thuyết giáo của anh ấy, cũng không phản bác, bởi vì tôi biết, anh ấy vẫn luôn coi tôi là em trai ruột mà yêu thương.</w:t>
      </w:r>
    </w:p>
    <w:p>
      <w:pPr>
        <w:pStyle w:val="BodyText"/>
      </w:pPr>
      <w:r>
        <w:t xml:space="preserve">Tôi không biết tôi thích gì ở anh ấy, là yêu thương, hay là dịu dàng anh ấy dành cho tôi, anh ấy đối xử với người nhà đều như vậy, không phải sao? Tôi nghĩ cái này là do tên của bọn tôi đang làm hại, Thiên Ý.</w:t>
      </w:r>
    </w:p>
    <w:p>
      <w:pPr>
        <w:pStyle w:val="BodyText"/>
      </w:pPr>
      <w:r>
        <w:t xml:space="preserve">“Tiểu Ý à, mau xuống đây đi, sắp muộn rồi.” Mẹ dưới tầng gọi tôi, giọng tràn ngập hưng phấn, bà là bà chủ gia đình 45 tuổi duyên dáng hoạt bát, đương nhiên có lẽ là do thân phận sâu gạo này vẫn thích hợp với bà hơn.</w:t>
      </w:r>
    </w:p>
    <w:p>
      <w:pPr>
        <w:pStyle w:val="BodyText"/>
      </w:pPr>
      <w:r>
        <w:t xml:space="preserve">“Đến đây, mẹ chú ý một chút, hôm nay mẹ mặc trang phục phu nhân thục nữ đấy.” Tôi vừa xuống tầng, vừa đùa nghịch, thật ra sống 17 năm trong nhà, tôi đã tìm đúng giá trị cuộc sống của mình.</w:t>
      </w:r>
    </w:p>
    <w:p>
      <w:pPr>
        <w:pStyle w:val="BodyText"/>
      </w:pPr>
      <w:r>
        <w:t xml:space="preserve">Nhà họ Dương có một công ty không lớn không nhỏ, Dương Thiên chắc chắn phải tiếp nhận, nhiệm vụ bình thường theo ba mẹ tự nhiên rơi xuống người tôi, đương nhiên bọn họ giống như không cần, bởi vì sau khi ba về nhà, một mình mẹ là có thể khiến ông liên tục lẩm bẩm nói ‘Được’.</w:t>
      </w:r>
    </w:p>
    <w:p>
      <w:pPr>
        <w:pStyle w:val="BodyText"/>
      </w:pPr>
      <w:r>
        <w:t xml:space="preserve">“Được rồi, mau đi thôi.” Ba nói xong liền đi ra ngoài, ông 50 tuổi, là người đàn ông chững chạc, có trách nhiệm, vẻ ngoài nghiêm túc, thân thể khỏe mạnh, là người chưa mập hiếm có.</w:t>
      </w:r>
    </w:p>
    <w:p>
      <w:pPr>
        <w:pStyle w:val="BodyText"/>
      </w:pPr>
      <w:r>
        <w:t xml:space="preserve">“Hì hì. Ông xã, chờ em một chút.” Tôi không biết bọn họ bình an vô sự chung sống gần 30 năm như thế nào, tôi chỉ biết, một nam một nữ, một động một tĩnh, có lẽ đúng lúc âm âm thành dương.</w:t>
      </w:r>
    </w:p>
    <w:p>
      <w:pPr>
        <w:pStyle w:val="BodyText"/>
      </w:pPr>
      <w:r>
        <w:t xml:space="preserve">Mọi người đoán được không? Đúng rồi, cả nhà vội vàng lên đường, còn không phải là đi đón người sao, không biết anh ấy béo hay gầy, có cao thêm hay không, lúc đi đã là 183cm rồi.</w:t>
      </w:r>
    </w:p>
    <w:p>
      <w:pPr>
        <w:pStyle w:val="BodyText"/>
      </w:pPr>
      <w:r>
        <w:t xml:space="preserve">Lúc tới sân bay thì còn 30 phút nữa, mẹ kích động nhìn chằm chằm vào cửa ra vào, còn ba hình như không hồi hộp chút nào, nhìn không ra tâm trạng gì, nhưng động tác nhìn đồng hồ nhiều lần vẫn không qua được mắt tôi. Tôi nghĩ người ngụy trang tốt nhất là tôi, tôi nghiêng người dựa vào lan can, tóc mái dài che lông mi, khóe miệng giữ ý cười quỷ dị, nhìn vô cùng bình tĩnh, đó là bởi vì tay khẽ run trong túi quần bị áo T-shirt rộng thùng thình che khuất, không ai phát hiện ra được.</w:t>
      </w:r>
    </w:p>
    <w:p>
      <w:pPr>
        <w:pStyle w:val="BodyText"/>
      </w:pPr>
      <w:r>
        <w:t xml:space="preserve">Cuối cùng cửa ra vào bắt đầu có người lục tục xuất hiện, sau đó tốp năm tốp ba nối liền không dứt, người đi đón có người giơ cao bảng, có người giơ tay lên vẫy: “Ở đây…” Tóm lại không khí đón tốt hơn tiễn rất nhiều.</w:t>
      </w:r>
    </w:p>
    <w:p>
      <w:pPr>
        <w:pStyle w:val="BodyText"/>
      </w:pPr>
      <w:r>
        <w:t xml:space="preserve">Nhóm người dần dần tản đi, mới thấy một bóng người cao lớn chậm rãi tới gần chỗ chúng tôi, quả nhiên lại cao hơn một ít, cũng rắn chắc hơn, nhìn ra được khoảng 187cm, không biết có phải nặng 80kg hay không, còn hình như đã biến đẹp trai, khuôn mặt vốn trắng nõn đã biến thành màu lúa mì, góc cạnh càng thêm rõ ràng, có loại thành thục của đàn ông, tôi si ngốc nhìn anh, thật sự không bao giờ muốn rời nữa.</w:t>
      </w:r>
    </w:p>
    <w:p>
      <w:pPr>
        <w:pStyle w:val="BodyText"/>
      </w:pPr>
      <w:r>
        <w:t xml:space="preserve">Nhìn thấy chúng tôi, Dương Thiên nở nụ cười của riêng anh ấy, hai khóe môi cùng cong lên, vừa đủ 45 độ, lộ ra 12 chiếc răng trắng.</w:t>
      </w:r>
    </w:p>
    <w:p>
      <w:pPr>
        <w:pStyle w:val="BodyText"/>
      </w:pPr>
      <w:r>
        <w:t xml:space="preserve">Mẹ đi lên cho anh một cái ôm của gấu, anh thiếu chút nữa không đỡ được ‘công kích’ của mẹ già, ba chỉ vỗ vỗ vai của anh nói một câu: “Đã về rồi.”</w:t>
      </w:r>
    </w:p>
    <w:p>
      <w:pPr>
        <w:pStyle w:val="BodyText"/>
      </w:pPr>
      <w:r>
        <w:t xml:space="preserve">Còn tôi, tay trong túi quần không biết nắm chặt từ lúc nào, tôi muốn lên ôm anh, dùng hết toàn bộ sức lực, không phải là em trai, nhưng tôi không thể, bởi vì một khi đã nhảy qua một chút, ngay cả anh em cũng không làm được, dù sao năm năm trước bản thân còn nhỏ, còn có thể lớn mật kề cận anh bày tỏ yêu thích, bây giờ tôi bước một bước chính là tử hình.</w:t>
      </w:r>
    </w:p>
    <w:p>
      <w:pPr>
        <w:pStyle w:val="BodyText"/>
      </w:pPr>
      <w:r>
        <w:t xml:space="preserve">Lúc đang nghĩ, Dương Thiên đã bước tới trước mặt tôi, anh cho tôi một cái ôm thật chặt: “Hi, Tiểu Ý.”</w:t>
      </w:r>
    </w:p>
    <w:p>
      <w:pPr>
        <w:pStyle w:val="BodyText"/>
      </w:pPr>
      <w:r>
        <w:t xml:space="preserve">Lúc tôi lướt qua vai anh, tôi suýt muốn ôm lại anh thì thấy được cô gái phía sau lưng anh kia, tóc đỏ nhạt, mắt to như biết nói, cô ấy đang cười haha nhìn một màn anh em hòa hợp này của chúng tôi, trong lúc Dương Thiên muốn thả tay ra tôi cũng nhẹ nhàng đẩy anh ra, cười nói: “Hi, anh.”</w:t>
      </w:r>
    </w:p>
    <w:p>
      <w:pPr>
        <w:pStyle w:val="BodyText"/>
      </w:pPr>
      <w:r>
        <w:t xml:space="preserve">Mẹ còn đang mừng rỡ lau nước mắt, bà cũng vừa mới chú ý còn có thêm một người, nhìn Dương Thiên hỏi: “Tiểu Thiên, ai đây?”</w:t>
      </w:r>
    </w:p>
    <w:p>
      <w:pPr>
        <w:pStyle w:val="BodyText"/>
      </w:pPr>
      <w:r>
        <w:t xml:space="preserve">“À, con giới thiệu một chút.” Dương Thiên tới bên cạnh cô gái giới thiệu: “Đây là bạn con, Vệ Khả.”</w:t>
      </w:r>
    </w:p>
    <w:p>
      <w:pPr>
        <w:pStyle w:val="BodyText"/>
      </w:pPr>
      <w:r>
        <w:t xml:space="preserve">Giây phút này tôi cmn cảm thấy bọn họ đứng chúng một chỗ rất xứng đôi.</w:t>
      </w:r>
    </w:p>
    <w:p>
      <w:pPr>
        <w:pStyle w:val="BodyText"/>
      </w:pPr>
      <w:r>
        <w:t xml:space="preserve">Anh ấy không giới thiệu chúng tôi với Vệ Khả, nhưng rất rõ ràng cô ấy biết chúng tôi.</w:t>
      </w:r>
    </w:p>
    <w:p>
      <w:pPr>
        <w:pStyle w:val="BodyText"/>
      </w:pPr>
      <w:r>
        <w:t xml:space="preserve">“Chú, dì, chào hai người, cháu tên là Vệ Khả, hai người gọi cháu là Tiểu Vệ được rồi, cháu và Dương Thiên cùng tốt nghiệp nên cùng nhau về nước, vì bên này không có người thân, cho nên lát nữa còn phải làm phiền chú dì thả cháu ở ven đường ạ.” Giọng nói của cô ấy rất nhu hòa, cũng không phải loại phụ nữ thích ra vẻ khiến người ta chán ghét trong phim thần tượng kia, tiếng Trung của cô ấy có chút cứng nhắc, nhưng lại rất chân thành.</w:t>
      </w:r>
    </w:p>
    <w:p>
      <w:pPr>
        <w:pStyle w:val="BodyText"/>
      </w:pPr>
      <w:r>
        <w:t xml:space="preserve">Từ lời của cô ấy có thể biết những điều sau: Một, có lẽ nhà cô ấy đã di dân tới Anh từ lâu, một mình cô ấy về nước tuyệt đối không phải là vì đền đáp tổ quốc gì, 100% ý không ở trong lời. Hai, ít nhất cô ấy có chút hiểu biết về tính cách của ba mẹ, câu nói vừa rồi kia vừa thành khẩn lại không mất hoạt bát. Ba, tổng kết lại, cô ấy là cô gái thông minh có chừng mực.</w:t>
      </w:r>
    </w:p>
    <w:p>
      <w:pPr>
        <w:pStyle w:val="BodyText"/>
      </w:pPr>
      <w:r>
        <w:t xml:space="preserve">“À, nếu cháu là bạn của Tiểu Thiên thì cũng không cần quá khách khí, đi thôi, trước đó tới nhà chúng ta ăn cơm trưa, buổi chiều lại tìm chỗ ở là được rồi.” Trong lúc đó mắt mẹ già vòng qua vòng lại giữa cô ấy và Dương Thiên, rồi lại nhìn tôi một chút, cười ha hả nói.</w:t>
      </w:r>
    </w:p>
    <w:p>
      <w:pPr>
        <w:pStyle w:val="BodyText"/>
      </w:pPr>
      <w:r>
        <w:t xml:space="preserve">“Vậy làm phiền chú dì rồi.”</w:t>
      </w:r>
    </w:p>
    <w:p>
      <w:pPr>
        <w:pStyle w:val="BodyText"/>
      </w:pPr>
      <w:r>
        <w:t xml:space="preserve">Đoàn người trước sau đi theo ra ngoài, tôi rất lịch sự kéo hành lý giúp cô ấy, Dương Thiên cười với tôi, giống như đang khen tôi lớn rồi, tôi không biết nên khóc hay nên cười, tay cầm hành lý của tôi nổi lên mấy sợi gân xanh.</w:t>
      </w:r>
    </w:p>
    <w:p>
      <w:pPr>
        <w:pStyle w:val="BodyText"/>
      </w:pPr>
      <w:r>
        <w:t xml:space="preserve">Ngồi ở ghế sau xe, Vệ Khả ở bên phải, tôi ngồi bên trái, Dương Thiên ở giữa, nếu anh ấy nguyện ý thì có thể trái ôm phải ấp, đột nhiên nghĩ tới điều này khiến tôi giật cả mình, vội vàng xoay đầu nhìn ra ngoài cửa sổ.</w:t>
      </w:r>
    </w:p>
    <w:p>
      <w:pPr>
        <w:pStyle w:val="BodyText"/>
      </w:pPr>
      <w:r>
        <w:t xml:space="preserve">“Em là Dương Ý.” Vệ Khả ngả người ra trước, lướt qua Dương Thiên nhìn tôi nói.</w:t>
      </w:r>
    </w:p>
    <w:p>
      <w:pPr>
        <w:pStyle w:val="BodyText"/>
      </w:pPr>
      <w:r>
        <w:t xml:space="preserve">“Vâng, đúng vậy.” Tôi chỉ qua loa khẽ gật đầu, thật ra tôi muốn nói là, không cần lấy lòng tôi, chỉ cần Dương Thiên và ba mẹ ok thì tôi cũng không có vấn đề gì, hơn nữa chị sẽ không có khả năng lấy lòng được tôi, tôi sẽ không thật tình tiếp nhận chị, bởi vì ở mức độ nào đó, chúng ta là tình địch.</w:t>
      </w:r>
    </w:p>
    <w:p>
      <w:pPr>
        <w:pStyle w:val="BodyText"/>
      </w:pPr>
      <w:r>
        <w:t xml:space="preserve">“Ừ, Dương Thiên thường xuyên nhắc tới em, anh ấy nói em rất dính anh ấy, là đứa nhỏ hoạt bát đáng yêu.” Cô ấy cười đến vô hại, cũng nói rất vô ý.</w:t>
      </w:r>
    </w:p>
    <w:p>
      <w:pPr>
        <w:pStyle w:val="BodyText"/>
      </w:pPr>
      <w:r>
        <w:t xml:space="preserve">Tôi cúi đầu, trong lòng có chút chua xót, Dương Thiên và cô ấy thật đúng là không giấu nhau cái gì. Dương Thiên, là bạch mã hoàng tử dịu dàng trong mắt các cô gái, thật ra chỉ có đối diện với người nhà anh mới không xa cách, ở trước mặt người ngoài, dù anh tao nhã, nhưng lại khiến người ta không thể tới gần, Vệ Khả, tôi không thể không thay đổi cách nhìn với chị.</w:t>
      </w:r>
    </w:p>
    <w:p>
      <w:pPr>
        <w:pStyle w:val="BodyText"/>
      </w:pPr>
      <w:r>
        <w:t xml:space="preserve">“Làm sao vậy, không thoải mái?” Dương Thiên vẫn như quá khứ sờ trán tôi hỏi. Lúc còn nhỏ tôi hay phát sốt, dù lớn lên ít khi phát sốt, nhưng lúc anh cảm giác tôi không khỏe, liền theo thói quen sờ trán tôi trước tiên.</w:t>
      </w:r>
    </w:p>
    <w:p>
      <w:pPr>
        <w:pStyle w:val="BodyText"/>
      </w:pPr>
      <w:r>
        <w:t xml:space="preserve">“Không, gặp anh nên vui thôi.” Tôi ngẩng đầu cười thật to với anh.</w:t>
      </w:r>
    </w:p>
    <w:p>
      <w:pPr>
        <w:pStyle w:val="BodyText"/>
      </w:pPr>
      <w:r>
        <w:t xml:space="preserve">Hai tay anh xoa xoa tóc tôi, cười nói: “Gặp Tiểu Ý anh cũng rất vui.”</w:t>
      </w:r>
    </w:p>
    <w:p>
      <w:pPr>
        <w:pStyle w:val="BodyText"/>
      </w:pPr>
      <w:r>
        <w:t xml:space="preserve">“Dì, quan hệ giữa hai người bọn họ thật tốt, không giống cháu với anh trai cháu, anh ấy chỉ biết giáo huấn cháu.” Vệ Khả thật thà tán dương tình cảm hai anh em chúng tôi.</w:t>
      </w:r>
    </w:p>
    <w:p>
      <w:pPr>
        <w:pStyle w:val="BodyText"/>
      </w:pPr>
      <w:r>
        <w:t xml:space="preserve">“Haha, quan hệ giữa bọn nó từ nhỏ đã tốt rồi, Tiểu Ý cả ngày tung tăng theo sát phía sau Tiểu Thiên, làm hại Tiểu Thiên không có cách nào đến trường, cũng khó trách hôm nay Tiểu Ý khác thường, còn không phải là gặp anh trai vui đến ngốc.” Mẹ không bỏ qua cơ hội trêu đùa.</w:t>
      </w:r>
    </w:p>
    <w:p>
      <w:pPr>
        <w:pStyle w:val="BodyText"/>
      </w:pPr>
      <w:r>
        <w:t xml:space="preserve">“Mẹ, mẹ nhất định phải chú ý thân phận của mình một chút, mẹ là người đã già rồi (1) rồi.”Tôi thoải mái quay trả lời lại, trong lòng tự nói với mình, Dương Ý, giả vờ phải tốt một chút.</w:t>
      </w:r>
    </w:p>
    <w:p>
      <w:pPr>
        <w:pStyle w:val="BodyText"/>
      </w:pPr>
      <w:r>
        <w:t xml:space="preserve">(1) Ở đây dùng là 奔三 (tuổi băm – tuổi gần 30) nhưng mẹ Dương Ý đã là 45 tuổi rồi, nên mình nghiêng về nghĩa nó là vi mạch của máy tính thôi, mà vi mạch này đã lỗi thời rồi, cho nên mới có câu dưới đây (2) của mẹ Dương Ý.</w:t>
      </w:r>
    </w:p>
    <w:p>
      <w:pPr>
        <w:pStyle w:val="BodyText"/>
      </w:pPr>
      <w:r>
        <w:t xml:space="preserve">Quả nhiên vừa nói những lời này, đầu tiên mọi người là sửng sốt, sau đó cũng kịp phản ứng, lần đầu tiên mẹ đồng ý với lời của tôi, gật đầu nhìn tôi nói: “Hình như vẫn chơi được mà(2).”</w:t>
      </w:r>
    </w:p>
    <w:p>
      <w:pPr>
        <w:pStyle w:val="BodyText"/>
      </w:pPr>
      <w:r>
        <w:t xml:space="preserve">Mặt ba và Dương Thiên đen ngòm, khuôn mặt nhỏ nhắn của Vệ Khả phủ lên một lớp đỏ ửng, tôi cúi đầu, khóe môi cong thành nụ cười khổ không thể gặp người.</w:t>
      </w:r>
    </w:p>
    <w:p>
      <w:pPr>
        <w:pStyle w:val="BodyText"/>
      </w:pPr>
      <w:r>
        <w:t xml:space="preserve">Trong bữa cơm, âm thanh vui vẻ không ngừng vang lên, Dương Thiên giống như thường ngày, ưu nhã dùng cơm, mẹ với Vệ Khả nói chuyện vô cùng hăng say, ba ăn xong trước, vừa đứng lên vừa nói: “Ta còn có việc cần giải quyết, mọi người ăn tiếp đi.” Lời này chủ yếu là nói với Vệ Khả.</w:t>
      </w:r>
    </w:p>
    <w:p>
      <w:pPr>
        <w:pStyle w:val="BodyText"/>
      </w:pPr>
      <w:r>
        <w:t xml:space="preserve">“Vâng, tạm biệt chú.” Vệ Khả vội vàng đứng nên nói tạm biệt ba, mỗi hành động của cô ấy thật sự không thể bắt bẻ.</w:t>
      </w:r>
    </w:p>
    <w:p>
      <w:pPr>
        <w:pStyle w:val="Compact"/>
      </w:pPr>
      <w:r>
        <w:t xml:space="preserve">Tôi cũng nhanh chóng ăn xong, biết rõ lát nữa Dương Thiên sẽ cùng ra ngoài tìm nhà ở với Vệ Khả, liền lên tầng ngủ bù, tối hôm qua vì hưng phấn mà không ngủ, bây giờ tôi cần đi ngủ, cũng cần né khỏi không khí khiến người ta hít thở không thông này.</w:t>
      </w:r>
      <w:r>
        <w:br w:type="textWrapping"/>
      </w:r>
      <w:r>
        <w:br w:type="textWrapping"/>
      </w:r>
    </w:p>
    <w:p>
      <w:pPr>
        <w:pStyle w:val="Heading2"/>
      </w:pPr>
      <w:bookmarkStart w:id="23" w:name="vì-yêu-điên-cuồng---chương-2-tuấn-vỹ-tỏ-tình"/>
      <w:bookmarkEnd w:id="23"/>
      <w:r>
        <w:t xml:space="preserve">2. Vì Yêu Điên Cuồng - Chương 2: Tuấn Vỹ Tỏ Tì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or: Búnn.</w:t>
      </w:r>
    </w:p>
    <w:p>
      <w:pPr>
        <w:pStyle w:val="BodyText"/>
      </w:pPr>
      <w:r>
        <w:t xml:space="preserve">Buổi chiều là thời gian tập thể dục cố định của mẹ, không có gì bất ngờ Dương Thiên đã ra ngoài với Vệ Khả, tôi dậy lúc 4 giờ, nhàm chán mở máy tính ra.</w:t>
      </w:r>
    </w:p>
    <w:p>
      <w:pPr>
        <w:pStyle w:val="BodyText"/>
      </w:pPr>
      <w:r>
        <w:t xml:space="preserve">Đúng lúc này nhận được điện thoại của Tuấn Vỹ, cậu ấy nói đang quảng trường nhỏ của tiểu khu chờ tôi, cậu ấy là bạn cùng bàn cấp 3 của tôi, trong ba năm không biết thế nào mà lần nào cũng được phân tới cùng một bàn với cậu ấy.</w:t>
      </w:r>
    </w:p>
    <w:p>
      <w:pPr>
        <w:pStyle w:val="BodyText"/>
      </w:pPr>
      <w:r>
        <w:t xml:space="preserve">Thật ra tôi có chứng phân liệt nhân cách rất nghiêm trọng, trong nhà tôi thích gây cười, nhưng trong trường, tôi là người vô cùng lạnh lùng, thật ra tôi làm như vậy là vì được yên tĩnh, bởi vì tôi thích ngủ, mà những bạn học kia lại quá ồn ào.</w:t>
      </w:r>
    </w:p>
    <w:p>
      <w:pPr>
        <w:pStyle w:val="BodyText"/>
      </w:pPr>
      <w:r>
        <w:t xml:space="preserve">Tuấn Vỹ là người duy nhất trong lớp có thể chung đụng, cậu ấy rất yên tĩnh, cho nên ba năm trôi qua, quan hệ giữa tôi với cậu ấy cũng không tệ lắm, hơn nữa vì tôi và cậu ấy ở cùng một tiểu khu, cho nên ngày nghỉ thỉnh thoảng cũng lui tới.</w:t>
      </w:r>
    </w:p>
    <w:p>
      <w:pPr>
        <w:pStyle w:val="BodyText"/>
      </w:pPr>
      <w:r>
        <w:t xml:space="preserve">Khi tôi tới quảng trường nhỏ thì cậu ấy đang ngồi yên lặng trên ghế gỗ, thấy tôi tới, vội vàng cười vẫy tay với tôi: “Dương Ý, ở đây.”</w:t>
      </w:r>
    </w:p>
    <w:p>
      <w:pPr>
        <w:pStyle w:val="BodyText"/>
      </w:pPr>
      <w:r>
        <w:t xml:space="preserve">Thiết bị cơ bản ở Quảng trường nhỏ rất đẹp, nhưng bởi vì vừa mới mưa cho nên cũng không có ai tới chơi.</w:t>
      </w:r>
    </w:p>
    <w:p>
      <w:pPr>
        <w:pStyle w:val="BodyText"/>
      </w:pPr>
      <w:r>
        <w:t xml:space="preserve">“Dương Ý, cậu định báo danh trường nào?” Tuấn Vỹ rất tùy ý hỏi tôi.</w:t>
      </w:r>
    </w:p>
    <w:p>
      <w:pPr>
        <w:pStyle w:val="BodyText"/>
      </w:pPr>
      <w:r>
        <w:t xml:space="preserve">“Còn chưa nghĩ, có lẽ là ở đây hoặc là tỉnh khác.” Hai cái trái ngược, chủ yếu là để xem tôi còn có thể dùng thân phận em trai ngây ngốc bên cạnh Dương Thiên bao lâu.</w:t>
      </w:r>
    </w:p>
    <w:p>
      <w:pPr>
        <w:pStyle w:val="BodyText"/>
      </w:pPr>
      <w:r>
        <w:t xml:space="preserve">“Chúng ta báo danh cùng một nơi đi.” Cậu ấy chân thành nhìn tôi nói, điều này khiến tôi cảm thấy giống như là đang ước định hoặc là hứa hẹn vậy.</w:t>
      </w:r>
    </w:p>
    <w:p>
      <w:pPr>
        <w:pStyle w:val="BodyText"/>
      </w:pPr>
      <w:r>
        <w:t xml:space="preserve">Tôi cười tà nói: “Thế nào, không nỡ rời xa tôi à?” Đối với cậu tôi, tôi đã buông rất nhiều lớp ngụy trang ở bên ngoài.</w:t>
      </w:r>
    </w:p>
    <w:p>
      <w:pPr>
        <w:pStyle w:val="BodyText"/>
      </w:pPr>
      <w:r>
        <w:t xml:space="preserve">“Ừ.” Cậu ấy lại gật đầu đáp lại, đầu tôi lập tức chết máy, lúc này không phải cậu ấy nên trả lời mấy câu như không biết xấu hổ gì đó sao?</w:t>
      </w:r>
    </w:p>
    <w:p>
      <w:pPr>
        <w:pStyle w:val="BodyText"/>
      </w:pPr>
      <w:r>
        <w:t xml:space="preserve">“Mình biết rõ cậu thích anh Dương Thiên.” Tôi còn chưa kịp lấy lại tinh thần, đã đón lấy một quả bom cậu ấy ném tới, tôi thu hồi nụ cười, hơi thâm trầm nhìn cậu ấy, cậu ấy không hề tránh né, tiếp tục nói: “Mình sẽ không nói cho bất cứ ai, cũng vì mình yêu cậu, cho nên mới từ một vài chi tiết nhỏ phát hiện ra bí mật này. Dương Ý, cùng với mình đi.” Nói xong cậu ấy còn nở một nụ cười ma mị.</w:t>
      </w:r>
    </w:p>
    <w:p>
      <w:pPr>
        <w:pStyle w:val="BodyText"/>
      </w:pPr>
      <w:r>
        <w:t xml:space="preserve">Tôi rất buồn bực, trong ba năm tôi lại không phát hiện ra bên cạnh còn ẩn núp một đồng loại có lòng dạ xấu xa với mình, đương nhiên, tôi cũng không khẳng định, có lẽ tôi không phải, tôi chỉ thích Dương Thiên mà thôi, bởi vì tôi phát hiện mình không có hứng thú gì với cậu trai khác, đối với phụ nữ lại càng không cần phải nói.</w:t>
      </w:r>
    </w:p>
    <w:p>
      <w:pPr>
        <w:pStyle w:val="BodyText"/>
      </w:pPr>
      <w:r>
        <w:t xml:space="preserve">“Tuấn Vỹ, tôi sẽ coi như chuyện này chưa từng xảy ra.” Tôi còn không muốn mất đi người bạn duy nhất này.</w:t>
      </w:r>
    </w:p>
    <w:p>
      <w:pPr>
        <w:pStyle w:val="BodyText"/>
      </w:pPr>
      <w:r>
        <w:t xml:space="preserve">“Hôm nay anh Dương Thiên trở lại, phải không? Dương Ý, ở cùng mình đi, mình sẽ không yêu cầu cậu cái gì, chỉ là ở cùng với mình thôi.” Chẳng những Tuấn Vỹ không bỏ qua, còn tiếp tục nói, thậm chí còn ôm eo tôi từ phía sau.</w:t>
      </w:r>
    </w:p>
    <w:p>
      <w:pPr>
        <w:pStyle w:val="BodyText"/>
      </w:pPr>
      <w:r>
        <w:t xml:space="preserve">Lúc tôi muốn đẩy cậu ấy ra, tôi lại phát hiện một bóng người, khóe miệng không nhịn được cong lên, xoay người, nhìn khuôn mặt chờ mong cùng căng thẳng của Tuấn Vỹ, cười nói: “Được rồi, vậy thì cùng một chỗ đi.”</w:t>
      </w:r>
    </w:p>
    <w:p>
      <w:pPr>
        <w:pStyle w:val="BodyText"/>
      </w:pPr>
      <w:r>
        <w:t xml:space="preserve">Tôi nghĩ tôi cũng đáng thương như cậu ấy vậy, yêu một người vĩnh viễn sẽ không yêu mình, có lẽ chúng tôi có thể ở chung tốt như ba năm cấp ba vậy, cũng có lẽ, cuối cùng sẽ có một ngày, tôi chưa lập gia đình, cậu ấy cũng không gả, chúng ta cứ luôn ở cùng một chỗ như vậy, giúp nhau sưởi ấm cũng tốt.</w:t>
      </w:r>
    </w:p>
    <w:p>
      <w:pPr>
        <w:pStyle w:val="BodyText"/>
      </w:pPr>
      <w:r>
        <w:t xml:space="preserve">Tôi nhìn thấy bóng người rời đi, trên mặt anh tràn ngập khiếp sợ, nhưng anh không xuất hiện ngăn cản một màn này, Dương Thiên, anh biết đấy, em thích đàn ông, không, anh không biết, em chỉ thích anh.</w:t>
      </w:r>
    </w:p>
    <w:p>
      <w:pPr>
        <w:pStyle w:val="BodyText"/>
      </w:pPr>
      <w:r>
        <w:t xml:space="preserve">Tôi cố ý, cố ý ôm Tuấn Vỹ trước mặt Dương Thiên, cố ý lượn lờ trên đường, mãi đến 11 giờ mới về đến nhà, lúc đó ba mẹ đều đã đi ngủ rồi, tôi hi vọng Dương Thiên cũng ngủ, vì tôi không biết anh ấy sẽ có vẻ mặt gì, thái độ gì, tôi không hy vọng xa vời rằng sẽ nhận được tình cảm khác ngoài tình thương dành cho em trai của anh ấy, nhưng tôi cũng không muốn để anh ấy thất vọng hoặc là chán ghét, tôi nghĩ xế chiều hôm nay tôi quá xúc động rồi.</w:t>
      </w:r>
    </w:p>
    <w:p>
      <w:pPr>
        <w:pStyle w:val="BodyText"/>
      </w:pPr>
      <w:r>
        <w:t xml:space="preserve">Tôi nhẹ bước trở lại phòng của mình, mở đèn lên liền phát hiện Dương Thiên lại đang ngủ trên giường của tôi, anh ấy thật sự muốn nói gì đó với tôi, chỉ là anh ấy quá mệt rồi.</w:t>
      </w:r>
    </w:p>
    <w:p>
      <w:pPr>
        <w:pStyle w:val="BodyText"/>
      </w:pPr>
      <w:r>
        <w:t xml:space="preserve">Tôi tới gần anh ấy, quỳ xuống, nằm sấp bên giường, nhìn khuôn mặt ngủ say của anh, lông mày anh chưa từng sửa qua, rất rậm, lông mi của anh rất dài, anh ngủ an tĩnh như vậy, ngay cả lông mi cũng chưa từng động đậy, mũi của anh cao hơn nam sinh bình thường rất nhiều, hít thở đều đặn, môi anh khẽ mở, có lẽ vì trong phòng điều hòa, cho nên môi có chút khô, tôi gian ác nghĩ, tôi thật sự rất muốn làm ướt môi anh ấy…</w:t>
      </w:r>
    </w:p>
    <w:p>
      <w:pPr>
        <w:pStyle w:val="BodyText"/>
      </w:pPr>
      <w:r>
        <w:t xml:space="preserve">“Ừ…” Dường như cảm nhận có người, Dương Thiên tỉnh lại, tôi vội vàng đứng lên, giả vờ như muốn đắp chăn cho anh ấy.</w:t>
      </w:r>
    </w:p>
    <w:p>
      <w:pPr>
        <w:pStyle w:val="BodyText"/>
      </w:pPr>
      <w:r>
        <w:t xml:space="preserve">“Ừ, Tiểu Ý.” Dương Thiên xoa mắt nhập nhèm buồn ngủ, thì thào nói: “Mấy giờ rồi, mới trở về sao?”</w:t>
      </w:r>
    </w:p>
    <w:p>
      <w:pPr>
        <w:pStyle w:val="BodyText"/>
      </w:pPr>
      <w:r>
        <w:t xml:space="preserve">“Vâng, có chút việc.” Tôi có chút hít thở không thông nói.</w:t>
      </w:r>
    </w:p>
    <w:p>
      <w:pPr>
        <w:pStyle w:val="BodyText"/>
      </w:pPr>
      <w:r>
        <w:t xml:space="preserve">“À, ừ.” Tôi nghĩ anh ấy đã thật sự tỉnh rồi, anh ấy đứng dậy đi vào phòng vệ sinh, lúc đi ra trên mặt còn một vài giọt nước, xem ra anh ấy đã nhớ ra một màn xế chiều hôm nay rồi, xem ra không có cách nào tránh khỏi cuộc nói chuyện đêm nay rồi.</w:t>
      </w:r>
    </w:p>
    <w:p>
      <w:pPr>
        <w:pStyle w:val="BodyText"/>
      </w:pPr>
      <w:r>
        <w:t xml:space="preserve">Đã như vậy, tôi vẫn nên chủ động một chút thì hơn, nhưng anh ấy không biết tôi có nhìn thấy anh ấy, cho nên tôi chọn chiến thuật vu hồi (1), nghi ngờ hỏi: “Anh, sao anh lại ngủ ở phòng em?”</w:t>
      </w:r>
    </w:p>
    <w:p>
      <w:pPr>
        <w:pStyle w:val="BodyText"/>
      </w:pPr>
      <w:r>
        <w:t xml:space="preserve">(1) Tấn công bên sườn (đánh vu hồi), gìn giữ lực lượng dự bị và phục kích. Đánh lừa ở dạng ngụy trang hoặc làm địch mất phương hướng bằng cách nghi binh được sử dụng để khiến đối phương nhầm lẫn.</w:t>
      </w:r>
    </w:p>
    <w:p>
      <w:pPr>
        <w:pStyle w:val="BodyText"/>
      </w:pPr>
      <w:r>
        <w:t xml:space="preserve">“Ừ, chờ em, ai biết lại ngủ mất, trước kia không phải em thường xuyên chạy tới phòng anh ngủ sao.” Anh tới trước bàn sách, dựa vào tìm tư thế dễ chịu, tiếp tục nói: “Trở nên nghe lời lúc nào thế, bây giờ cũng biết gọi anh là anh rồi hả?”</w:t>
      </w:r>
    </w:p>
    <w:p>
      <w:pPr>
        <w:pStyle w:val="BodyText"/>
      </w:pPr>
      <w:r>
        <w:t xml:space="preserve">Có thể không gọi sao? Em sợ gọi tên anh, bí mật tình cảm sẽ không tự giác mà tuôn ra theo, ngộ nhỡ bị phát hiện em nên làm cái gì bây giờ.</w:t>
      </w:r>
    </w:p>
    <w:p>
      <w:pPr>
        <w:pStyle w:val="BodyText"/>
      </w:pPr>
      <w:r>
        <w:t xml:space="preserve">“Anh là người sắp kết hôn, gọi thẳng tên anh thì quá là không hiểu chuyện rồi.” Tôi cười đùa nói, kết hôn sao? Tôi biết mình không thể không ra ngoại tỉnh học đại học rồi, vẫn nên xa một chút, Hải Nam thật không tệ, ít nhất lúc nhận được tin kết hôn thì có thể thoái thác không mua được vé máy bay, trở về muộn một chút, trong hôn lễ anh ấy sẽ như thế nào đây?</w:t>
      </w:r>
    </w:p>
    <w:p>
      <w:pPr>
        <w:pStyle w:val="BodyText"/>
      </w:pPr>
      <w:r>
        <w:t xml:space="preserve">Dương Thiên nhìn tôi, giống như đang xác nhận xem trong lời của tôi có mấy phần thật lòng, tôi không dám đối mặt với anh ấy, tôi phát hiện tình cảm mình dành cho anh đã nhiều đến mức không để ý sẽ lộ ra ngay lập tức, là vì tương tư xa cách năm năm này hay là Vệ Khả xuất hiện kích thích.</w:t>
      </w:r>
    </w:p>
    <w:p>
      <w:pPr>
        <w:pStyle w:val="BodyText"/>
      </w:pPr>
      <w:r>
        <w:t xml:space="preserve">Qua một lúc, 10 phút hay lâu hơn, tôi nghe thấy anh ấy khẽ thở dài một hơi, giọng nói không lớn không nhỏ, thậm chí còn nói dịu dàng như vậy: “Tiểu Ý, xế chiều hôm nay chuyện em ở Quảng trường nhỏ với Tuấn Vỹ anh thấy được.”</w:t>
      </w:r>
    </w:p>
    <w:p>
      <w:pPr>
        <w:pStyle w:val="BodyText"/>
      </w:pPr>
      <w:r>
        <w:t xml:space="preserve">“À? Vâng.” Tôi ra vẻ kinh ngạc ngẩng đầu nhìn anh, sau đó xấu hổ cúi đầu xuống.</w:t>
      </w:r>
    </w:p>
    <w:p>
      <w:pPr>
        <w:pStyle w:val="BodyText"/>
      </w:pPr>
      <w:r>
        <w:t xml:space="preserve">“Anh không kỳ thị đồng tính, chỉ là không nghĩ tới Tiểu Ý sẽ…” Giọng của anh bắt đầu xen lẫn một ít hoài nghi, ưu thương: “Ba mẹ biết không?”</w:t>
      </w:r>
    </w:p>
    <w:p>
      <w:pPr>
        <w:pStyle w:val="BodyText"/>
      </w:pPr>
      <w:r>
        <w:t xml:space="preserve">“Không biết, hôm nay em với quyết định ở cùng một chỗ với Tuấn Vỹ, hơn nữa em cũng không có ý định để ba mẹ biết.” Tôi lấy lại tâm trạng, thản nhiên nói.</w:t>
      </w:r>
    </w:p>
    <w:p>
      <w:pPr>
        <w:pStyle w:val="BodyText"/>
      </w:pPr>
      <w:r>
        <w:t xml:space="preserve">“Em có ý gì, em nói là em còn có thể tìm nữ sinh nói yêu thương, kết hôn?” Dương Thiên đã bắt đầu cau mày rồi, chỉ có ở trước mặt tôi anh ấy mới cau mày, có phải tôi nên vui vẻ vì có lúc anh ấy cảm thấy bất đắc dĩ với tôi không, mặc kệ là tốt hay xấu, đây đều là biểu lộ duy nhất với tôi, không phải sao?</w:t>
      </w:r>
    </w:p>
    <w:p>
      <w:pPr>
        <w:pStyle w:val="BodyText"/>
      </w:pPr>
      <w:r>
        <w:t xml:space="preserve">“Không phải, anh, trong nhà có anh, hơn nữa tới lúc em sẽ dẫn một người bạn gái về nhà, nhưng chắc là sẽ không kết hôn, bây giờ người trẻ tuổi không kết hôn rất nhiều, ba mẹ sẽ không nghi ngờ, huống chi em cũng không thích trẻ con, bọn họ đã sớm biết rồi.” Tôi bình tĩnh giải thích, thật giống như tôi thật sự nghĩ vậy vậy.</w:t>
      </w:r>
    </w:p>
    <w:p>
      <w:pPr>
        <w:pStyle w:val="BodyText"/>
      </w:pPr>
      <w:r>
        <w:t xml:space="preserve">“Vậy Tuấn Vỹ thì sao? Hai đứa chỉ chơi đùa? Hiện nay có rất nhiều nước thừa nhận hôn nhân đồng tính, em chưa từng nghĩ sẽ tranh thủ sao?” Dương Thiên ngồi thẳng trên ghế cạnh bàn, đột nhiên tôi ý thức được vì sao anh ấy có thể bình tĩnh với chuyện chiều nay như thế, có lẽ năm năm ở Anh, ít nhiều cũng thấy được một chút.</w:t>
      </w:r>
    </w:p>
    <w:p>
      <w:pPr>
        <w:pStyle w:val="BodyText"/>
      </w:pPr>
      <w:r>
        <w:t xml:space="preserve">“Anh, anh có tin có người, không phải là đồng tính, người mà họ thích đúng lúc cùng giới, họ cũng không thích những người cùng giới khác, chỉ thích người kia thôi không?” Tôi nhìn vào mắt anh hỏi.</w:t>
      </w:r>
    </w:p>
    <w:p>
      <w:pPr>
        <w:pStyle w:val="BodyText"/>
      </w:pPr>
      <w:r>
        <w:t xml:space="preserve">Tôi phát hiện đáy mắt anh có cái gì đó động đậy, nghi ngờ nhìn tôi.</w:t>
      </w:r>
    </w:p>
    <w:p>
      <w:pPr>
        <w:pStyle w:val="BodyText"/>
      </w:pPr>
      <w:r>
        <w:t xml:space="preserve">Tôi biết rõ anh ấy đang nghi ngờ cái gì, mỉm cười: “Người em yêu không phải Tuấn Vỹ, cậu ấy cũng biết, nhưng cậu ấy vẫn nguyện ý ở cùng em, bởi vì người em yêu kia vĩnh viễn sẽ không yêu em, cho nên cậu ấy lựa chọn ở cùng một chỗ với em, bởi vì cậu ấy cũng như em, cậu ấy yêu một người cũng vĩnh viễn không yêu cậu ấy, anh, không phải chỉ có hai người yêu nhau mới có thể ở cùng một chỗ.” Đột nhiên tôi cảm thấy mình đang nói một câu vè, thực tế thì người tôi yêu không yêu tôi, người yêu tôi tôi không yêu.</w:t>
      </w:r>
    </w:p>
    <w:p>
      <w:pPr>
        <w:pStyle w:val="BodyText"/>
      </w:pPr>
      <w:r>
        <w:t xml:space="preserve">Dương Thiên hoàn toàn bị ngụy biện sáo rỗng của tôi làm chấn động ngây người, anh ấy đã cau mày nhìn tôi được một lúc rồi, tôi nhất thời xúc động, đến trước mặt anh ấy, nửa ngồi vuốt vuốt trán anh ấy, lúc tôi chạm vào da anh ấy, suýt chút nữa không kiềm chế được, vội vàng rút tay về, cố ý đổi thành giọng điệu thoải mái, trêu đùa: “Anh, hay cau mày sẽ mau già, anh đã không còn trẻ rồi.”</w:t>
      </w:r>
    </w:p>
    <w:p>
      <w:pPr>
        <w:pStyle w:val="BodyText"/>
      </w:pPr>
      <w:r>
        <w:t xml:space="preserve">“Tiểu Ý, em…” Tôi biết Dương Thiên rất mệt mỏi, hơn nữa lại bị cỗ máy ngụy biện của tôi bắn phá, sâu ngủ của anh ấy lại tới tìm ấy.</w:t>
      </w:r>
    </w:p>
    <w:p>
      <w:pPr>
        <w:pStyle w:val="BodyText"/>
      </w:pPr>
      <w:r>
        <w:t xml:space="preserve">“Haha, anh, ngủ ở phòng của em đi, em đi tắm trước, anh ngủ tiếp đi.” Tôi vừa nói vừa lấy đồ đi tới phòng vệ sinh, đi được một nửa, quay đầu nhìn Dương Thiên vừa bò lên giường hỏi: “Anh, anh thích Vệ Khả sao? Chị ấy chỉ là bạn của anh sao?”</w:t>
      </w:r>
    </w:p>
    <w:p>
      <w:pPr>
        <w:pStyle w:val="BodyText"/>
      </w:pPr>
      <w:r>
        <w:t xml:space="preserve">Dương Thiên hơi xoay người, nghi ngờ nhìn tôi, suy nghĩ nửa ngày mới trả lời: “Không thích, cũng không ghét, bởi vì ở Anh khó khăn lắm mới gặp được đồng bào có thể trò chuyện, cho nên mới lui tới nhiều hơn một chút.”</w:t>
      </w:r>
    </w:p>
    <w:p>
      <w:pPr>
        <w:pStyle w:val="Compact"/>
      </w:pPr>
      <w:r>
        <w:t xml:space="preserve">“À, mau đi ngủ thôi.” Tôi vui vẻ nói, thì ra Dương Thiên chậm lụt trong tình yêu như thế, đây không phải là chuyện tốt sao? Hơn nữa không phải còn không thích sao.</w:t>
      </w:r>
    </w:p>
    <w:p>
      <w:pPr>
        <w:pStyle w:val="Compact"/>
      </w:pPr>
      <w:r>
        <w:drawing>
          <wp:inline>
            <wp:extent cx="3810000" cy="3810000"/>
            <wp:effectExtent b="0" l="0" r="0" t="0"/>
            <wp:docPr descr="" title="" id="1" name="Picture"/>
            <a:graphic>
              <a:graphicData uri="http://schemas.openxmlformats.org/drawingml/2006/picture">
                <pic:pic>
                  <pic:nvPicPr>
                    <pic:cNvPr descr="http://sstruyen.com/images/data/16937/vi-yeu-dien-cuong---chuong-2-tuan-vy-to-tinh-1529652260.5216.jpg" id="0" name="Picture"/>
                    <pic:cNvPicPr>
                      <a:picLocks noChangeArrowheads="1" noChangeAspect="1"/>
                    </pic:cNvPicPr>
                  </pic:nvPicPr>
                  <pic:blipFill>
                    <a:blip r:embed="rId26"/>
                    <a:stretch>
                      <a:fillRect/>
                    </a:stretch>
                  </pic:blipFill>
                  <pic:spPr bwMode="auto">
                    <a:xfrm>
                      <a:off x="0" y="0"/>
                      <a:ext cx="3810000" cy="381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7" w:name="vì-yêu-điên-cuồng---chương-3-thích-không-có-đau-lòng"/>
      <w:bookmarkEnd w:id="27"/>
      <w:r>
        <w:t xml:space="preserve">3. Vì Yêu Điên Cuồng - Chương 3: Thích Không Có Đau Lò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or: Búnn.</w:t>
      </w:r>
    </w:p>
    <w:p>
      <w:pPr>
        <w:pStyle w:val="BodyText"/>
      </w:pPr>
      <w:r>
        <w:t xml:space="preserve">Một đêm này tôi ngủ rất ngon, thậm chí cũng không biết Dương Thiên rời giường lúc nào, tối hôm qua tôi biểu hiện thật sự rất tốt, chỉ yên lặng ngủ bên cạnh anh ấy tôi cũng thấy rất đủ rồi.</w:t>
      </w:r>
    </w:p>
    <w:p>
      <w:pPr>
        <w:pStyle w:val="BodyText"/>
      </w:pPr>
      <w:r>
        <w:t xml:space="preserve">Lúc tôi xuống tầng thì ba và Dương Thiên đã tới công ty rồi, chỉ có một mình mẹ đang ở vườn hoa tưới nước, tôi có chút thương Dương Thiên, hôm qua anh mới về nhà, hôm nay đã phải đi làm quen công việc.</w:t>
      </w:r>
    </w:p>
    <w:p>
      <w:pPr>
        <w:pStyle w:val="BodyText"/>
      </w:pPr>
      <w:r>
        <w:t xml:space="preserve">“Tiểu Ý à, sao hôm nay lại dậy sớm vậy.” Mẹ vừa tưới hoa vừa gọi tôi, xuyên qua cửa sổ sát đất phòng khách, tôi thấy mẹ già đang nháy mắt ra hiệu, nhìn đồng hồ, mới hơn 10 giờ thôi.</w:t>
      </w:r>
    </w:p>
    <w:p>
      <w:pPr>
        <w:pStyle w:val="BodyText"/>
      </w:pPr>
      <w:r>
        <w:t xml:space="preserve">“Mẹ, con ở phòng ngủ chuẩn bị tài liệu về các trường, rất vất vả được không.” Tôi dõng dạc nói.</w:t>
      </w:r>
    </w:p>
    <w:p>
      <w:pPr>
        <w:pStyle w:val="BodyText"/>
      </w:pPr>
      <w:r>
        <w:t xml:space="preserve">“Thằng nhóc con cái dạng gì mẹ còn không rõ sao, chỉ là hôm nay có điểm đúng không? Con định báo danh trường sao?” Sao mẹ không nhìn ra nụ cười méo của tôi, đúng như theo lời bà nói, chim sẻ nhỏ tôi đây vểnh mông nhỏ lên bà cũng không hiếm lạ gì.</w:t>
      </w:r>
    </w:p>
    <w:p>
      <w:pPr>
        <w:pStyle w:val="BodyText"/>
      </w:pPr>
      <w:r>
        <w:t xml:space="preserve">“Vâng, buổi chiều 2 giờ, con còn chưa nghĩ ra, đợi điểm rồi lại nói.” Tôi vừa nói vừa tới phòng bếp tìm đồ ăn.</w:t>
      </w:r>
    </w:p>
    <w:p>
      <w:pPr>
        <w:pStyle w:val="BodyText"/>
      </w:pPr>
      <w:r>
        <w:t xml:space="preserve">“Bà Lưu đặt cơm của con trong hộp giữ ấm đấy, báo danh ở trong thành phố là được.” Mẹ hét với tôi, người thì ở bên kia của vườn hoa, giọng lớn thật tốt.</w:t>
      </w:r>
    </w:p>
    <w:p>
      <w:pPr>
        <w:pStyle w:val="BodyText"/>
      </w:pPr>
      <w:r>
        <w:t xml:space="preserve">Bà Lưu là người làm thêm lâu dài ở nhà họ Giang, chủ yếu chịu trách nhiệm nấu cơm, quét dọn vệ sinh cùng giặt quần áo, cho nên tôi nói mẹ tôi hoàn toàn không phải là bà chủ gia đình gì, giống với một người đang đến trường như tôi, là sâu gạo.</w:t>
      </w:r>
    </w:p>
    <w:p>
      <w:pPr>
        <w:pStyle w:val="BodyText"/>
      </w:pPr>
      <w:r>
        <w:t xml:space="preserve">Đối với thành tích, tôi không nắm chắc thi được điểm cao nhất gì, nhưng đạt được điểm chọn trường trọng điểm cũng không thành vấn đề. 2h hơn một chút tôi nhận được điện thoại của Dương Thiên, anh giống như phong bế trong không gian, sau khi kết nối liền hỏi thẳng vào vấn đề: “Thế nào?”</w:t>
      </w:r>
    </w:p>
    <w:p>
      <w:pPr>
        <w:pStyle w:val="BodyText"/>
      </w:pPr>
      <w:r>
        <w:t xml:space="preserve">Tôi nằm trên giường, nghĩ có phải anh vừa mới cau mày không, tùy tiện nói: “Anh cũng không xem là em trai của ai, bình thường, vừa qua 36 điểm một chút, đương nhiên không thể dùng tiêu chuẩn của anh yêu cầu em.”</w:t>
      </w:r>
    </w:p>
    <w:p>
      <w:pPr>
        <w:pStyle w:val="BodyText"/>
      </w:pPr>
      <w:r>
        <w:t xml:space="preserve">Dương Thiên chính là ngọn núi trên con đường học tập của tôi, sau khi trải qua vô số lần đả kích, tôi đã tự động che giấu suy nghĩ so đấu với anh trong đầu, an phận làm học sinh bình thường, anh ấy là học sinh nhảy lớp, 20 tuổi đã hoàn thành chương trình học Đại học, năm năm ở Anh hoàn thành liên tiếp cả thạc sĩ lẫn tiến sĩ.</w:t>
      </w:r>
    </w:p>
    <w:p>
      <w:pPr>
        <w:pStyle w:val="BodyText"/>
      </w:pPr>
      <w:r>
        <w:t xml:space="preserve">“Haha, cũng không tệ lắm, đêm nay ăn mừng một trận cho em, anh còn bận, em ở nhà thả lỏng một chút.” Dương Thiên giống như thật hài lòng với thành tích của tôi, chỉ là anh ấy rất bận, tôi cũng đành phải lưu luyến không rời cúp điện thoại.</w:t>
      </w:r>
    </w:p>
    <w:p>
      <w:pPr>
        <w:pStyle w:val="BodyText"/>
      </w:pPr>
      <w:r>
        <w:t xml:space="preserve">Buổi tối Dương Thiên mua sâm banh về, anh cười rất vui vẻ, thậm chí còn vui hơn mẹ.</w:t>
      </w:r>
    </w:p>
    <w:p>
      <w:pPr>
        <w:pStyle w:val="BodyText"/>
      </w:pPr>
      <w:r>
        <w:t xml:space="preserve">Người một nhà vui vẻ ăn cơm xong, trên mặt ba cũng xuất hiện nụ cười hiếm thấy, tôi biết rõ bọn họ thật sự đối xử với tôi như con ruột, có lẽ trong lòng bọn họ tôi với Dương Thiên không có gì khác biệt, cùng thương, cùng yêu, làm sai cũng phạt, cũng giáo dục.</w:t>
      </w:r>
    </w:p>
    <w:p>
      <w:pPr>
        <w:pStyle w:val="BodyText"/>
      </w:pPr>
      <w:r>
        <w:t xml:space="preserve">Lúc tôi được năm tháng liền từ Cô nhi viện vào nhà họ Dương, bọn họ chưa từng cố ý giấu diếm nguồn gốc của tôi, cũng chưa bao giờ đối xử khác biệt với tôi, tôi biết rõ bọn họ thật sự coi tôi là người nhà mà đối đãi.</w:t>
      </w:r>
    </w:p>
    <w:p>
      <w:pPr>
        <w:pStyle w:val="BodyText"/>
      </w:pPr>
      <w:r>
        <w:t xml:space="preserve">Đúng vậy, mọi người đoán đúng rồi, chính là dựa vào tình cảm gia đình này, tôi nguyện ý chỉ làm em trai Dương Thiên, nguyện ý nhìn anh kết hôn, sinh con, nguyện ý coi con anh là con mình mà yêu thương, nguyện ý vĩnh viễn dùng thân phận em trai ở bên cạnh yên lặng nhìn anh.</w:t>
      </w:r>
    </w:p>
    <w:p>
      <w:pPr>
        <w:pStyle w:val="BodyText"/>
      </w:pPr>
      <w:r>
        <w:t xml:space="preserve">Sau khi cơm nước xong, tôi và Dương Thiên chuyển chiến trường tới ban công thông giữa phòng ngủ của hai bọn tôi, ngồi hoặc nằm trên chiếu tre, bên chân là chai bia chưa mở đổ nghiêng ngả.</w:t>
      </w:r>
    </w:p>
    <w:p>
      <w:pPr>
        <w:pStyle w:val="BodyText"/>
      </w:pPr>
      <w:r>
        <w:t xml:space="preserve">“Tiểu Ý, em định báo danh trường nào?” Dương Thiên nằm ngửa trên chiếu tre nhìn bầu trời hỏi tôi, ngày mai là chủ nhật, không cần đi làm, cộng thêm hiệu quả cách âm trong nhà không tệ, đêm nay bọn tôi có thể tận hứng phóng túng.</w:t>
      </w:r>
    </w:p>
    <w:p>
      <w:pPr>
        <w:pStyle w:val="BodyText"/>
      </w:pPr>
      <w:r>
        <w:t xml:space="preserve">“Vâng, còn chưa nghĩ ra.” Tôi ngồi trên chiếu dựa vào tường, ánh mắt được bóng tối che chở cho nên lớn mật dừng trên người Dương Thiên.</w:t>
      </w:r>
    </w:p>
    <w:p>
      <w:pPr>
        <w:pStyle w:val="BodyText"/>
      </w:pPr>
      <w:r>
        <w:t xml:space="preserve">“Không phải ngày mai phải điền bảng nguyện vọng sao? Suy tính cẩn thận nhé, ở thành phố đi, có mấy trường đại học tốt có thể lựa chọn, đến lúc đó chủ nhật có thể về nhà, anh tìm em cũng tiện, trường học cũ của anh cũng rất tốt.” Dương Thiên vẫn nhìn trời nói, đêm nay rất nhiều sao, thời tiết ngày mai nhất định sẽ rất tốt.</w:t>
      </w:r>
    </w:p>
    <w:p>
      <w:pPr>
        <w:pStyle w:val="BodyText"/>
      </w:pPr>
      <w:r>
        <w:t xml:space="preserve">“Vâng, cũng không tệ lắm, em nghĩ lại xem nên báo ngành nào đã, cũng không đặc biệt thích cái gì, thật không dễ chọn.” Nói như vậy, nhưng giọng tôi lại nghe không ra một chút phiền não nào, bởi vì tôi cũng định đi ngoại tỉnh rồi, chỉ là còn chưa muốn nói ra, đợi lúc nhận được thư thông báo thì nói là đổi ngành đi.</w:t>
      </w:r>
    </w:p>
    <w:p>
      <w:pPr>
        <w:pStyle w:val="BodyText"/>
      </w:pPr>
      <w:r>
        <w:t xml:space="preserve">“Tiểu Ý….” Dương Thiên hơi híp mắt lẩm bẩm.</w:t>
      </w:r>
    </w:p>
    <w:p>
      <w:pPr>
        <w:pStyle w:val="BodyText"/>
      </w:pPr>
      <w:r>
        <w:t xml:space="preserve">Tôi không lên tiếng, chờ anh ấy tiếp tục nói, ánh mắt lại nhìn chằm chằm vào môi anh, chỗ đó nhất định rất mềm mại.</w:t>
      </w:r>
    </w:p>
    <w:p>
      <w:pPr>
        <w:pStyle w:val="BodyText"/>
      </w:pPr>
      <w:r>
        <w:t xml:space="preserve">“Tiểu Ý cũng lên đại học rồi, thật tốt, anh nhớ trước kia lúc Tiểu Ý rất nhỏ, còn hay phát sốt khóc nhè, thích kề gận gọi ‘anh ơi, anh ơi’, về sau, Tiểu Ý lớn hơn, không có ai liền gọi ‘Dương Thiên, Dương Thiên’, rõ ràng vẫn còn là thằng nhóc, nói em em cũng không thay đổi, thật là thằng nhóc xấu…”</w:t>
      </w:r>
    </w:p>
    <w:p>
      <w:pPr>
        <w:pStyle w:val="BodyText"/>
      </w:pPr>
      <w:r>
        <w:t xml:space="preserve">Tôi rất xác định là, Dương Thiên say rồi, nếu không anh ấy sẽ không nói những thứ này, tôi không kìm lòng được liền nằm ngửa cùng chỗ với anh, đầu kê lên vai anh, thấp giọng hỏi: “Anh thích ở cùng một chỗ với Tiểu Ý sao?”</w:t>
      </w:r>
    </w:p>
    <w:p>
      <w:pPr>
        <w:pStyle w:val="BodyText"/>
      </w:pPr>
      <w:r>
        <w:t xml:space="preserve">“Thích chứ, thích Tiểu Ý nhất…” Giọng Dương Thiên đã bắt đầu giống như nói mê, nhưng tôi vẫn nghe được rất rõ ràng.</w:t>
      </w:r>
    </w:p>
    <w:p>
      <w:pPr>
        <w:pStyle w:val="BodyText"/>
      </w:pPr>
      <w:r>
        <w:t xml:space="preserve">“Vậy anh, chúng ta mãi mãi ở cùng một chỗ, được không?” Dường như Dương Thiên sắp bị Chu công triệu hồi, sắp ngủ mê rồi.</w:t>
      </w:r>
    </w:p>
    <w:p>
      <w:pPr>
        <w:pStyle w:val="BodyText"/>
      </w:pPr>
      <w:r>
        <w:t xml:space="preserve">“Được.” Dương Thiên dứt khoát trả lời, xem ra thật sự ngủ sau rồi, vì say nên mặt anh đỏ ửng, dưới đèn trong đêm cũng không thấy rõ.</w:t>
      </w:r>
    </w:p>
    <w:p>
      <w:pPr>
        <w:pStyle w:val="BodyText"/>
      </w:pPr>
      <w:r>
        <w:t xml:space="preserve">Tôi đứng dậy dọn dẹp bia, trở về lấy chăn mỏng cùng gối đầu, sau khi dọn dẹp ổn thỏa xong, tôi nhìn cặp môi đỏ mọng ẩm ướt cùng gương mặt lúc ngủ của anh, nhẹ nhàng hôn một cái, ngọt đến tận đáy lòng, thậm chí tôi còn mơ cùng anh đối mặt với biển rộng xanh thẳm, ôm nhau, một giây này tôi cười rơi nước mắt.</w:t>
      </w:r>
    </w:p>
    <w:p>
      <w:pPr>
        <w:pStyle w:val="BodyText"/>
      </w:pPr>
      <w:r>
        <w:t xml:space="preserve">Dương Thiên cũng không thích uống rượu, cho nên hôm sau anh ngủ thẳng đến 10 giờ mới tỉnh, may mắn ba mẹ đã không còn kiểm soát bọn tôi dùng thời gian ngày nghỉ như thế nào nữa.</w:t>
      </w:r>
    </w:p>
    <w:p>
      <w:pPr>
        <w:pStyle w:val="BodyText"/>
      </w:pPr>
      <w:r>
        <w:t xml:space="preserve">“Anh, anh dậy rồi, uống cái này đi, đau đầu sao?” Tôi đã sớm bưng canh giải rượu bà Lưu nấu tới cho anh.</w:t>
      </w:r>
    </w:p>
    <w:p>
      <w:pPr>
        <w:pStyle w:val="BodyText"/>
      </w:pPr>
      <w:r>
        <w:t xml:space="preserve">“Ừ, còn tốt.” Anh nhận, uống một hơi cạn sạch, có chút khó khăn từ chiếu tre đứng lên, lầm bầm nói: “Xem ra già rồi, ngủ dậy đau lưng.”</w:t>
      </w:r>
    </w:p>
    <w:p>
      <w:pPr>
        <w:pStyle w:val="BodyText"/>
      </w:pPr>
      <w:r>
        <w:t xml:space="preserve">“Haha, em chưa già, nhưng cũng cảm thấy không thoải mái, là do chiếu tre quá cứng thôi, hoạt động một chút là được.” Nói xong tôi dọn dẹp chăn và gối đầu, đây đều là kỷ niệm hạnh phúc ngọt ngào.</w:t>
      </w:r>
    </w:p>
    <w:p>
      <w:pPr>
        <w:pStyle w:val="BodyText"/>
      </w:pPr>
      <w:r>
        <w:t xml:space="preserve">“À, thế sao.” Dương Thiên đứng tại chỗ hoạt động gân cốt một lần, thấy không nhiều vấn đề lắm, liền đi về phía phòng ngủ của anh, nghĩ đến cái gì liền dừng lại hỏi: “Chiều nay em làm gì?”</w:t>
      </w:r>
    </w:p>
    <w:p>
      <w:pPr>
        <w:pStyle w:val="BodyText"/>
      </w:pPr>
      <w:r>
        <w:t xml:space="preserve">“À, Tuấn Vỹ tìm em bàn bạc chuyện trường học.” Tôi thành thật trả lời, dù tôi rất muốn nói tôi không có chuyện gì, anh có chuyện gì không?</w:t>
      </w:r>
    </w:p>
    <w:p>
      <w:pPr>
        <w:pStyle w:val="BodyText"/>
      </w:pPr>
      <w:r>
        <w:t xml:space="preserve">“À.” Ánh mắt của anh có chút mất tự nhiên: “Vốn còn định cùng em đi đánh cầu lông, cho em biết một chút sức bật của Vệ Khả, sau này còn cơ hội, hai người…” Anh muốn nói gì đó, lại lắc đầu, đi vào phòng ngủ của mình.</w:t>
      </w:r>
    </w:p>
    <w:p>
      <w:pPr>
        <w:pStyle w:val="Compact"/>
      </w:pPr>
      <w:r>
        <w:t xml:space="preserve">Tôi không cảm thấy đau lòng, hình như tôi đã mất đi năng lực đau lòng rồi, tôi chỉ còn lại chấp niệm làm em trai ngoan vĩnh viễn ở cùng một chỗ, anh sai tôi đi thẳng về phía trước, dù phía trước là vách núi, tôi cũng sẽ không chút do dự nhảy xuống.</w:t>
      </w:r>
    </w:p>
    <w:p>
      <w:pPr>
        <w:pStyle w:val="Compact"/>
      </w:pPr>
      <w:r>
        <w:drawing>
          <wp:inline>
            <wp:extent cx="3810000" cy="3263900"/>
            <wp:effectExtent b="0" l="0" r="0" t="0"/>
            <wp:docPr descr="" title="" id="1" name="Picture"/>
            <a:graphic>
              <a:graphicData uri="http://schemas.openxmlformats.org/drawingml/2006/picture">
                <pic:pic>
                  <pic:nvPicPr>
                    <pic:cNvPr descr="http://sstruyen.com/images/data/16937/vi-yeu-dien-cuong---chuong-3-thich-khong-co-dau-long-1529652262.495.jpg" id="0" name="Picture"/>
                    <pic:cNvPicPr>
                      <a:picLocks noChangeArrowheads="1" noChangeAspect="1"/>
                    </pic:cNvPicPr>
                  </pic:nvPicPr>
                  <pic:blipFill>
                    <a:blip r:embed="rId30"/>
                    <a:stretch>
                      <a:fillRect/>
                    </a:stretch>
                  </pic:blipFill>
                  <pic:spPr bwMode="auto">
                    <a:xfrm>
                      <a:off x="0" y="0"/>
                      <a:ext cx="3810000" cy="32639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1" w:name="vì-yêu-điên-cuồng---chương-4-nói-dối-trắng-trợn"/>
      <w:bookmarkEnd w:id="31"/>
      <w:r>
        <w:t xml:space="preserve">4. Vì Yêu Điên Cuồng - Chương 4: Nói Dối Trắng Trợ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or: Búnn.</w:t>
      </w:r>
    </w:p>
    <w:p>
      <w:pPr>
        <w:pStyle w:val="BodyText"/>
      </w:pPr>
      <w:r>
        <w:t xml:space="preserve">Tôi cũng không hiểu vì sao tôi lừa gạt Tuấn Vỹ, tôi nói cho cậu ấy là tôi báo trường học trong thành phố, tôi còn nói cho cậu ấy biết ngành tôi chọn, tổng điểm của cậu ấy chỉ thấp hơn tôi 5 điểm, cho nên khả năng chúng tôi cùng đậu một trường học gần như là 100%, chỉ cần hẹn trước là được.</w:t>
      </w:r>
    </w:p>
    <w:p>
      <w:pPr>
        <w:pStyle w:val="BodyText"/>
      </w:pPr>
      <w:r>
        <w:t xml:space="preserve">Tôi chính là hối hận, tôi không muốn để cậu ấy khổ như tôi, dù tôi biết rõ có lẽ cậu ấy thật sự sẽ như biển rộng mà bao dung toàn bộ, nhưng yêu luôn ích kỷ, làm sao cậu ấy có thể mãi mãi cam nguyên chỉ cùng một chỗ, một ngày nào đó tôi sẽ không đáp ứng nổi những điều cậu ấy muốn, khi đó nói chia tay, hay xin lỗi gì đó cũng chẳng có ích gì.</w:t>
      </w:r>
    </w:p>
    <w:p>
      <w:pPr>
        <w:pStyle w:val="BodyText"/>
      </w:pPr>
      <w:r>
        <w:t xml:space="preserve">“Ở thành phố cũng không tệ, sau này có muốn ra ngoài thì ra thôi.” Cậu ấy cười rộ lên thật sự rất đẹp mắt, hơn nữa mắt vốn nhỏ, cười liền híp thành đường thẳng, cậu ấy đáng giá được những thứ tốt hơn, đáng giá hưởng thụ hạnh phúc yêu và được yêu.</w:t>
      </w:r>
    </w:p>
    <w:p>
      <w:pPr>
        <w:pStyle w:val="BodyText"/>
      </w:pPr>
      <w:r>
        <w:t xml:space="preserve">Về đến nhà tôi cũng nói với Dương Thiên và ba mẹ là báo danh trường cũ của anh trai, bọn họ rất vui vẻ vì quyết định của tôi, mẹ còn cho tôi một cái ôm thật chặt của gấu, khóc nói: “Vẫn là Tiểu Ý tốt nhất, biết rõ mẹ cần có người bên cạnh, hiện tại nhà chúng ta có hai người điên cuồng làm việc, cũng không biết cửa nhà ở đâu nữa rồi.”</w:t>
      </w:r>
    </w:p>
    <w:p>
      <w:pPr>
        <w:pStyle w:val="BodyText"/>
      </w:pPr>
      <w:r>
        <w:t xml:space="preserve">Mẹ nói vô cùng khoa trương, ngay cả ba cũng nhịn không được mà cắt ngang bà: “Bà xã, em sắp ghìm ngất Tiểu Ý rồi.”</w:t>
      </w:r>
    </w:p>
    <w:p>
      <w:pPr>
        <w:pStyle w:val="BodyText"/>
      </w:pPr>
      <w:r>
        <w:t xml:space="preserve">Lúc này mẹ mới giả vờ lau như thật sự có nước mắt chảy ra, sau đó không thèm quan tâm ánh mắt xem thường của mọi người mà thả tôi ra.</w:t>
      </w:r>
    </w:p>
    <w:p>
      <w:pPr>
        <w:pStyle w:val="BodyText"/>
      </w:pPr>
      <w:r>
        <w:t xml:space="preserve">Thời điểm thư thông báo đến, chúng tôi vừa mới chuẩn bị ăn cơm chiều, lúc mẹ nhìn thấy bốn chữ Đại học Hải Nam trên phong thư, kinh ngạc ở đó chậm chạp không nói gì.</w:t>
      </w:r>
    </w:p>
    <w:p>
      <w:pPr>
        <w:pStyle w:val="BodyText"/>
      </w:pPr>
      <w:r>
        <w:t xml:space="preserve">“Xảy ra chuyện gì?” Sắc mặt ba cũng không quá tốt, nhưng cũng không đến mức quá tức giận, Dương Thiên cúi đầu, tôi không nhìn thấy vẻ mặt của anh.</w:t>
      </w:r>
    </w:p>
    <w:p>
      <w:pPr>
        <w:pStyle w:val="BodyText"/>
      </w:pPr>
      <w:r>
        <w:t xml:space="preserve">Tôi run run rẩy rẩy nhận thư thông báo, vẫn không nói thật như cũ: “Con chọn không tuân theo điều chỉnh chuyên ngành, điểm của Đại học kinh tế K rất cao, không ngờ lại bị điều đến Đại học xa như vậy. Thực xin lỗi, ba mẹ, còn có anh.”</w:t>
      </w:r>
    </w:p>
    <w:p>
      <w:pPr>
        <w:pStyle w:val="BodyText"/>
      </w:pPr>
      <w:r>
        <w:t xml:space="preserve">Tôi vừa nói như vậy, ba mẹ lại vội vàng an ủi tôi: “Cách nhà vẫn hơi xa, nhưng đi máy bay nửa ngày là tới rồi, cũng khá tốt, mau ăn cơm đi.” Mẹ có chút không ổn định đi đến bàn ăn.</w:t>
      </w:r>
    </w:p>
    <w:p>
      <w:pPr>
        <w:pStyle w:val="BodyText"/>
      </w:pPr>
      <w:r>
        <w:t xml:space="preserve">“Ăn cơm trước đi, cũng chỉ có bốn năm thôi.” Ba tôi cũng đi theo qua, đột nhiên tôi có chút không đành lòng, rất không đành lòng.</w:t>
      </w:r>
    </w:p>
    <w:p>
      <w:pPr>
        <w:pStyle w:val="BodyText"/>
      </w:pPr>
      <w:r>
        <w:t xml:space="preserve">Dương Thiên nhìn tôi, không nói gì, tôi chột dạ cúi đầu xuống.</w:t>
      </w:r>
    </w:p>
    <w:p>
      <w:pPr>
        <w:pStyle w:val="BodyText"/>
      </w:pPr>
      <w:r>
        <w:t xml:space="preserve">Bữa cơm trải qua trong tẻ nhạt vô vị, tôi cũng không có cách nào an ủi bọn họ, bọn họ cũng muốn an ủi tôi, rồi lại không qua được vết trống trong lòng kia.</w:t>
      </w:r>
    </w:p>
    <w:p>
      <w:pPr>
        <w:pStyle w:val="BodyText"/>
      </w:pPr>
      <w:r>
        <w:t xml:space="preserve">Tôi chúc ba mẹ ngủ ngon xong liền trở lại phòng ngủ, nhìn bọn họ như vậy tôi có chút không đành lòng, vì bản thân có thể thoải mái hơn một chút, có lẽ là tôi quá ích kỷ.</w:t>
      </w:r>
    </w:p>
    <w:p>
      <w:pPr>
        <w:pStyle w:val="BodyText"/>
      </w:pPr>
      <w:r>
        <w:t xml:space="preserve">Tôi không bờ bến nằm trên giường nghĩ gần hai tháng sau cần trải qua như thế nào, lúc này Dương Thiên thông qua ban công đi vào phòng của tôi.</w:t>
      </w:r>
    </w:p>
    <w:p>
      <w:pPr>
        <w:pStyle w:val="BodyText"/>
      </w:pPr>
      <w:r>
        <w:t xml:space="preserve">“Không phải do điều chuyển, ban đầu em báo chính là Đại học Hải Nam, anh không đoán saiđâu, Tiểu Ý.” Anh theo thói quen dựa vào bàn học, nhìn tôi nói.</w:t>
      </w:r>
    </w:p>
    <w:p>
      <w:pPr>
        <w:pStyle w:val="BodyText"/>
      </w:pPr>
      <w:r>
        <w:t xml:space="preserve">Lòng tôi rơi lộp bộp, tôi không ngờ ngay cả cái này anh ấy cũng có thể nhìn thấu, tôi nhìn anh, không nói chuyện, lúc này im lặng chính là thừa nhận.</w:t>
      </w:r>
    </w:p>
    <w:p>
      <w:pPr>
        <w:pStyle w:val="BodyText"/>
      </w:pPr>
      <w:r>
        <w:t xml:space="preserve">“Cậu ta cũng báo Đại học Hải Nam?” Dương Thiên cau mày hỏi.</w:t>
      </w:r>
    </w:p>
    <w:p>
      <w:pPr>
        <w:pStyle w:val="BodyText"/>
      </w:pPr>
      <w:r>
        <w:t xml:space="preserve">Tôi biết rõ cậu ta trong miệng anh là ai, nghiêm túc trả lời anh: “Không, em cũng gạt cậu ấy, cậu ấy báo danh Đại học K.”</w:t>
      </w:r>
    </w:p>
    <w:p>
      <w:pPr>
        <w:pStyle w:val="BodyText"/>
      </w:pPr>
      <w:r>
        <w:t xml:space="preserve">“Vậy tại sao, vì cái gì mà báo danh xa như vậy, là muốn trốn tránh hay người mà em nói em yêu kia thật ra đang ở Hải Nam.” Tôi chưa bao giờ nghĩ tới sẽ có một ngày Dương Thiên cũng sẽ ở chỗ tôi muốn một đáp án mà không có không được, anh ấy đã từng ngay cả nguyên nhân tôi gọi thẳng tên anh cũng chưa từng hỏi qua, xem ra, lần này anh ấy thật sự bị tôi chọc giận.</w:t>
      </w:r>
    </w:p>
    <w:p>
      <w:pPr>
        <w:pStyle w:val="BodyText"/>
      </w:pPr>
      <w:r>
        <w:t xml:space="preserve">“Không có, ngoại trừ Tuấn Vỹ em không có bạn nào khác, ở Hải Nam cũng không có, chỉ là muốn đổi hoàn cảnh, hít thở bầu không khí khác, nghe nói biển ở đó rất đẹp.” Tôi cố gắng nhìn anh nói, trong giọng có đau lòng nhàn nhạt, tôi không dám chắc anh có nghe được hay không.</w:t>
      </w:r>
    </w:p>
    <w:p>
      <w:pPr>
        <w:pStyle w:val="BodyText"/>
      </w:pPr>
      <w:r>
        <w:t xml:space="preserve">Anh nhìn tôi giống như nhìn một người không hề quen biết khiến tôi không chịu được đành phải chuyển ánh mắt đi chỗ khác, nhìn chằm chằm thư xác nhận được thả trên giường.</w:t>
      </w:r>
    </w:p>
    <w:p>
      <w:pPr>
        <w:pStyle w:val="BodyText"/>
      </w:pPr>
      <w:r>
        <w:t xml:space="preserve">Một lát sau, anh mở cửa ban công ra, đưa lưng về phía tôi trầm giọng nói: “Tiểu Ý, anh không biết trong năm năm này xảy ra chuyện gì, em gặp được ai, đã yêu ai, chỉ là Tiểu Ý, là ai chiếm không gian lớn trong lòng em như vậy, khiến em gạt mọi người chọn đi tới nơi xa như vậy, khiến em vì rời xa anh ta, không thèm quan tâm rời xa ba mẹ, còn có anh, Tiểu Ý, tự em cẩn thận suy nghĩ đi, lúc nào em muốn nói thì nói, anh chờ em cho anh một lời giải thích.”</w:t>
      </w:r>
    </w:p>
    <w:p>
      <w:pPr>
        <w:pStyle w:val="BodyText"/>
      </w:pPr>
      <w:r>
        <w:t xml:space="preserve">Lúc cửa bị đóng lại, một cánh cửa khác được mở ra rồi lại đóng lại, nước mắt của tôi cuối cùng cũng tràn mi, nhưng chỉ yên lặng chảy xuống, tạo thành từng chuỗi, lau cũng lau không hết….</w:t>
      </w:r>
    </w:p>
    <w:p>
      <w:pPr>
        <w:pStyle w:val="BodyText"/>
      </w:pPr>
      <w:r>
        <w:t xml:space="preserve">Ngày thứ hai, ngày thứ ba…Trong nhà vẫn luôn bao phủ trong áp suất nặng nề, mỗi ngày việc tôi làm nhiều nhất chính là làm ổ trong phòng xem phim, phim bom tấn Hollywood, phim trong nước, thậm chí còn là hoạt hình, một giây tôi cũng không dám ngừng lại, tôi sợ mình sẽ hối hận.</w:t>
      </w:r>
    </w:p>
    <w:p>
      <w:pPr>
        <w:pStyle w:val="BodyText"/>
      </w:pPr>
      <w:r>
        <w:t xml:space="preserve">Mãi đến ngày thứ sáu, buổi tối Vệ Khả tới nhà ăn cơm, áp suất thấp mới hơi cao lên một chút.</w:t>
      </w:r>
    </w:p>
    <w:p>
      <w:pPr>
        <w:pStyle w:val="BodyText"/>
      </w:pPr>
      <w:r>
        <w:t xml:space="preserve">Cơm nước xong, mọi người ngồi nói chuyện phiếm trong phòng khách, xem ti vi, ba mẹ ngồi cùng ghế sô pha với Vệ Khả, tôi và Dương Thiên ngồi ở hai ghế sô pha nhỏ hai bên, coi như vui vẻ hòa thuận.</w:t>
      </w:r>
    </w:p>
    <w:p>
      <w:pPr>
        <w:pStyle w:val="BodyText"/>
      </w:pPr>
      <w:r>
        <w:t xml:space="preserve">Mẹ quan tâm hỏi Vệ Khả có chỗ nào chưa quen không, nhìn ra được bà rất thích Vệ Khả.</w:t>
      </w:r>
    </w:p>
    <w:p>
      <w:pPr>
        <w:pStyle w:val="BodyText"/>
      </w:pPr>
      <w:r>
        <w:t xml:space="preserve">“Nghe nói, Dương Ý được Đại học Hải Nam chọn, cách nhà thật đúng là có chút xa.” Vệ Khả giống như tùy ý nói.</w:t>
      </w:r>
    </w:p>
    <w:p>
      <w:pPr>
        <w:pStyle w:val="BodyText"/>
      </w:pPr>
      <w:r>
        <w:t xml:space="preserve">Tôi liếc qua Dương Thiên, nhìn vẻ mặt anh không có chút biến hóa khi nghe được chuyện này, đột nhiên ý thức được Vệ Khả là được anh mời tới, khóe miệng không kiềm chế được cong thành nụ cười khổ, anh ấy kể chuyện trong nhà cho Vệ Khả lúc nào vậy, tôi cũng mới nói ra thôi mà.</w:t>
      </w:r>
    </w:p>
    <w:p>
      <w:pPr>
        <w:pStyle w:val="BodyText"/>
      </w:pPr>
      <w:r>
        <w:t xml:space="preserve">“Còn không phải sao? Cháu nói xa như vậy, một năm có thể gặp mấy lần chứ, đến lúc đó không hợp đất hợp nước thì làm sao bây giờ? Khác biệt giữa Phương Nam và Phương Bắc cũng không phải chỉ là một chữ, lúc có bệnh mà không có ai bên người, làm sao một nhà chúng ta yên tâm được chứ…” Mẹ như tìm được đối tượng tố khổ, lôi kéo tay Vệ Khả không chịu buông ra.</w:t>
      </w:r>
    </w:p>
    <w:p>
      <w:pPr>
        <w:pStyle w:val="BodyText"/>
      </w:pPr>
      <w:r>
        <w:t xml:space="preserve">“Trường học khai giảng lúc nào?” Ba cách tôi rất gần, ông uống một ngụm trà nhỏ giọng hỏi.</w:t>
      </w:r>
    </w:p>
    <w:p>
      <w:pPr>
        <w:pStyle w:val="BodyText"/>
      </w:pPr>
      <w:r>
        <w:t xml:space="preserve">“11/9 trình diện, có thể con sẽ đi sớm vài ngày, ba…” Tôi muốn nói gì đó, nhưng lại không biết nói từ đâu.</w:t>
      </w:r>
    </w:p>
    <w:p>
      <w:pPr>
        <w:pStyle w:val="BodyText"/>
      </w:pPr>
      <w:r>
        <w:t xml:space="preserve">“Thôi, mẹ con chính là không nỡ xa con, vẫn luôn thầm nói, con không giống Tiểu Thiên, nó trầm ổn hơn con, hơn nữa năm đó cũng là 20 tuổi mới ra ngoài, con lại chưa từng một mình đi xa nhà, sẽ luôn lo lắng. Hải Nam hơi xa, nhưng ngồi máy bay cũng có thể tiếp nhận, cũng may sinh nhật năm nay có thể đón ở nhà.” Khó có dịp ba nói nhiều như vậy trong một lúc, tôi cảm giác mình đặc biệt muốn khóc, muốn ôm ba một chút.</w:t>
      </w:r>
    </w:p>
    <w:p>
      <w:pPr>
        <w:pStyle w:val="BodyText"/>
      </w:pPr>
      <w:r>
        <w:t xml:space="preserve">“Con, cái thằng trời đánh không có lương tâm này, không biết là ai nói sẽ bên cạnh mẹ, bây giờ cánh còn chưa cứng đã bay xa như vậy.” Lúc tôi đang suy nghĩ có nên cho ba một cái ôm không, mẹ đã mặt đầy nước mắt nước mũi chạy tới ôm tôi, còn cố ý bôi hỗn hợp chất đó lên quần áo của tôi, bà cũng không muốn lau, nếu muốn lau, bà đã sớm chuẩn bị khăn tay rồi.</w:t>
      </w:r>
    </w:p>
    <w:p>
      <w:pPr>
        <w:pStyle w:val="BodyText"/>
      </w:pPr>
      <w:r>
        <w:t xml:space="preserve">“Vâng vâng vâng, con không có lương tâm, mẹ khóc trang điểm sắp nhòe rồi.” Tôi cười khổ đùa giỡn nói.</w:t>
      </w:r>
    </w:p>
    <w:p>
      <w:pPr>
        <w:pStyle w:val="BodyText"/>
      </w:pPr>
      <w:r>
        <w:t xml:space="preserve">“Làm sao? Làm sao?” Bà thật sự buông tôi ra, lát sau lại mắng to: “Thằng nhóc thối, mẹ con trời sinh không trang điểm nhé, lăn đi, lăn đi, lăn đi…”</w:t>
      </w:r>
    </w:p>
    <w:p>
      <w:pPr>
        <w:pStyle w:val="BodyText"/>
      </w:pPr>
      <w:r>
        <w:t xml:space="preserve">Vệ Khả dẫn đầu nở nụ cười, ba cũng cười nhìn vợ ngốc của ông, Dương Thiên, cũng không biết suy nghĩ cái gì chỉ là cơ thể ngồi trên ghế sô pha buông lỏng hơn vừa nãy.</w:t>
      </w:r>
    </w:p>
    <w:p>
      <w:pPr>
        <w:pStyle w:val="Compact"/>
      </w:pPr>
      <w:r>
        <w:t xml:space="preserve">Đúng rồi, áp suất thấp qua đi, chính là quang đãng sáng sủa.</w:t>
      </w:r>
      <w:r>
        <w:br w:type="textWrapping"/>
      </w:r>
      <w:r>
        <w:br w:type="textWrapping"/>
      </w:r>
    </w:p>
    <w:p>
      <w:pPr>
        <w:pStyle w:val="Heading2"/>
      </w:pPr>
      <w:bookmarkStart w:id="32" w:name="vì-yêu-điên-cuồng---chương-5-rời-đi-chính-là-tốt-đẹp"/>
      <w:bookmarkEnd w:id="32"/>
      <w:r>
        <w:t xml:space="preserve">5. Vì Yêu Điên Cuồng - Chương 5: Rời Đi Chính Là Tốt Đẹp</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or: Búnn.</w:t>
      </w:r>
    </w:p>
    <w:p>
      <w:pPr>
        <w:pStyle w:val="BodyText"/>
      </w:pPr>
      <w:r>
        <w:t xml:space="preserve">Giải quyết xong người trong nhà, còn có một người, tôi cần cho cậu ấy một lời giải thích.</w:t>
      </w:r>
    </w:p>
    <w:p>
      <w:pPr>
        <w:pStyle w:val="BodyText"/>
      </w:pPr>
      <w:r>
        <w:t xml:space="preserve">Quán nước trong nội thành, Tuấn Vỹ ngồi đối diện tôi, tôi cảm thấy quán này vừa đủ mát, tôi không phải là người tham mát, mùa hè 24°C hoàn toàn có thể thỏa mãn tôi.</w:t>
      </w:r>
    </w:p>
    <w:p>
      <w:pPr>
        <w:pStyle w:val="BodyText"/>
      </w:pPr>
      <w:r>
        <w:t xml:space="preserve">Tuấn Vỹ cúi đầu, không nói lời nào, tôi biết rõ hành vi của tôi hung hăng làm tổn thương cậu ấy, tôi sẽ không ngốc đến mức nói mình bị điều chuyển, điểm của cậu ấy còn trúng tuyển, Đại học K không phải là bị ngu mà đạp tôi ở ngoài cửa.</w:t>
      </w:r>
    </w:p>
    <w:p>
      <w:pPr>
        <w:pStyle w:val="BodyText"/>
      </w:pPr>
      <w:r>
        <w:t xml:space="preserve">“Tuấn Vỹ, tôi…”</w:t>
      </w:r>
    </w:p>
    <w:p>
      <w:pPr>
        <w:pStyle w:val="BodyText"/>
      </w:pPr>
      <w:r>
        <w:t xml:space="preserve">“Không cần nói xin lỗi lỗi, mình chỉ muốn biết cậu sửa nguyện vọng lúc nào.” Cậu ấy ngẩng đầu nhìn tôi, nghiêm túc hỏi.</w:t>
      </w:r>
    </w:p>
    <w:p>
      <w:pPr>
        <w:pStyle w:val="BodyText"/>
      </w:pPr>
      <w:r>
        <w:t xml:space="preserve">Lúc nào? Ngay từ đầu đã có suy nghĩ này, nhưng tôi biết tôi nói như vậy thì quá tàn nhẫn, nhưng tôi thật sự không muốn lại lừa cậu ấy, lúc này tôi cảm giác mình chính là cặn bã.</w:t>
      </w:r>
    </w:p>
    <w:p>
      <w:pPr>
        <w:pStyle w:val="BodyText"/>
      </w:pPr>
      <w:r>
        <w:t xml:space="preserve">“Tại sao cậu phải đặt toàn bộ khổ lên người mình chứ, không phải mình nói nguyện ý ở cùng một chỗ với cậu sao? Mình thật sự chỉ muốn ở cùng một chỗ với cậu thôi, tại sao cậu vẫn còn suy nghĩ cho mình như vậy, một mình đau, hai người chia đều, không phải có thể bớt đau một chút sao?” Cậu ấy cầm ống hút khuấy khuấy cốc coca lạnh trước mặt, dường như muốn cục đá nhanh chóng hòa tan trong coca.</w:t>
      </w:r>
    </w:p>
    <w:p>
      <w:pPr>
        <w:pStyle w:val="BodyText"/>
      </w:pPr>
      <w:r>
        <w:t xml:space="preserve">“Chỉ là mình cảm thấy cậu đáng giá nhận được điều tốt hơn.” Tôi mở miệng trả lời.</w:t>
      </w:r>
    </w:p>
    <w:p>
      <w:pPr>
        <w:pStyle w:val="BodyText"/>
      </w:pPr>
      <w:r>
        <w:t xml:space="preserve">“Aiz, có tốt hay không cũng là lựa chọn của mình mà, mình còn nghĩ sẽ có một ngày mình với cậu có thể có một kết quả tốt đấy, tại sao phải đẩy mình ra như vậy.” Cậu ấy nói xong, cười với tôi một chút, tiếp tục lắc lắc ống hút trong tay.</w:t>
      </w:r>
    </w:p>
    <w:p>
      <w:pPr>
        <w:pStyle w:val="BodyText"/>
      </w:pPr>
      <w:r>
        <w:t xml:space="preserve">Không phải chúng tôi muốn ra vẻ trưởng thành mà nói đến tương lai sau này gì đó, mà là vì trong tim chúng tôi đã có đau thương tồn tại, nó bắt buộc chúng tôi phải tạo lập tương lai, làm ra một vài quyết định ngu ngốc trong mắt mọi người, đường đời, không đơn giản như đường dưới chân, trong cuộc đời chúng tôi gặp quá nhiều ngã tư, không thể không đưa ra đủ loại lựa chọn.</w:t>
      </w:r>
    </w:p>
    <w:p>
      <w:pPr>
        <w:pStyle w:val="BodyText"/>
      </w:pPr>
      <w:r>
        <w:t xml:space="preserve">Có một câu nói như vậy, bạn có thể bỏ qua lựa chọn,nhưng bạn không thể lựa chọn bỏ qua. Chính là vì không bỏ qua cho nên tất nhiên bạn sẽ gặp được rất nhiều lựa chọn, nhiều khi bạn sẽ phải bắt buộc lựa chọn, nhưng tôi tin cuộc đời vững chắc sẽ không có ngõ cụt, đến trước núi ắt sẽ có đường.</w:t>
      </w:r>
    </w:p>
    <w:p>
      <w:pPr>
        <w:pStyle w:val="BodyText"/>
      </w:pPr>
      <w:r>
        <w:t xml:space="preserve">Tôi không biết lúc nào Tuấn Vỹ sẽ tha thứ cho tôi, nhưng tôi tin tưởng sớm muộn gì cậu ấy cũng sẽ tha thứ.</w:t>
      </w:r>
    </w:p>
    <w:p>
      <w:pPr>
        <w:pStyle w:val="BodyText"/>
      </w:pPr>
      <w:r>
        <w:t xml:space="preserve">Qua thời gian áp suất thấp, tôi và ba mẹ rõ ràng thân cận hơn nhiều, nhất là mẹ, mỗi ngày đều sẽ ôm tôi nói đông nói tây, về phần Dương Thiên, mỗi khi tối tôi đều sẽ cùng anh xem phim hay là trò chuyện linh tinh gì đó, tôi cảm thấy đây chính là khoảng thời gian hạnh phúc nhất.</w:t>
      </w:r>
    </w:p>
    <w:p>
      <w:pPr>
        <w:pStyle w:val="BodyText"/>
      </w:pPr>
      <w:r>
        <w:t xml:space="preserve">Chỉ là mấy ngày trước sinh nhật của tôi, tôi sinh ra một suy nghĩ tà ác. Đúng rồi, quên nói, ngày sinh thật sự của tôi không ai biết, sinh nhật của tôi chính là ngày đầu tiên tôi tới nhà họ Dương, ngày cuối cùng của tháng 8.</w:t>
      </w:r>
    </w:p>
    <w:p>
      <w:pPr>
        <w:pStyle w:val="BodyText"/>
      </w:pPr>
      <w:r>
        <w:t xml:space="preserve">“Tiểu Ý, sinh nhật năm nay muốn quà gì?” Hôm nay cơm nước xong, Dương Thiên dịu dàng nhìn tôi hỏi.</w:t>
      </w:r>
    </w:p>
    <w:p>
      <w:pPr>
        <w:pStyle w:val="BodyText"/>
      </w:pPr>
      <w:r>
        <w:t xml:space="preserve">“Cái này còn chưa nghĩ kỹ, hay là anh đưa em đồ gì đó thuộc về anh đi, em sẽ mang tới trường.” Tôi suy nghĩ một lát rồi nói, tôi thề, tôi vốn thật sự chỉ đơn thuần muốn một vật gì đó của Dương Thiên.</w:t>
      </w:r>
    </w:p>
    <w:p>
      <w:pPr>
        <w:pStyle w:val="BodyText"/>
      </w:pPr>
      <w:r>
        <w:t xml:space="preserve">Chỉ là đêm đó, anh lại ngủ trên giường của tôi lần nữa, âm thanh ác ma lại vang lên trong đầu tôi, tôi biết rõ đó là tội ác, nhưng từ lúc có suy nghĩ kia tôi vẫn không kìm nén được, bắt tay vào chuẩn bị đêm sinh nhật của tôi, quà của tôi.</w:t>
      </w:r>
    </w:p>
    <w:p>
      <w:pPr>
        <w:pStyle w:val="BodyText"/>
      </w:pPr>
      <w:r>
        <w:t xml:space="preserve">Ngày sinh nhật đó, đúng vào thứ bảy, ba và Dương Thiên cho công nhân viên nghỉ một ngày, thời gian rảnh liền để đi theo tôi. Người một nhà cùng tới cửa hàng mua đồ cần thiết cho tôi, rương hành lý, quần áo, laptop…Lúc mẹ muốn mua đồ dùng hàng ngày cho tôi thì Dương Thiên kịp thời ngăn bà lại, nếu không tôi nghĩ tôi sẽ bị hành lý đè chết.</w:t>
      </w:r>
    </w:p>
    <w:p>
      <w:pPr>
        <w:pStyle w:val="BodyText"/>
      </w:pPr>
      <w:r>
        <w:t xml:space="preserve">Giữa trưa ăn đơn giản một chút, tất cả mọi người đều thầm biết là giữ bụng cho buổi tối, sau đó tới một quán KTV, tôi cùng mẹ đi con đường Rock and roll, ba và Dương Thiên đi con đường trữ tình chậm rãi, tôi thật sự cảm thấy tôi là người hạnh phúc nhất thiên hạ, không có tình yêu, nhưng tôi có tình thân sâu nặng nhất.</w:t>
      </w:r>
    </w:p>
    <w:p>
      <w:pPr>
        <w:pStyle w:val="BodyText"/>
      </w:pPr>
      <w:r>
        <w:t xml:space="preserve">Bởi vì mọi người vừa nhảy vừa hát, bụng bắt đầu hát không thành kế, sau ba tiếng liền dẹp đường hồi phủ, sớm tiến hành tiệc tối sinh nhật, bánh ngọt thật to cùng cả bàn đồ ăn tôi thích ăn.</w:t>
      </w:r>
    </w:p>
    <w:p>
      <w:pPr>
        <w:pStyle w:val="BodyText"/>
      </w:pPr>
      <w:r>
        <w:t xml:space="preserve">Nhìn 18 ngọn nên được thắp nên, tôi ước ba điều ước: “Chúc ba mẹ khỏe mạnh trường thọ, chúc anh trai công việc thuận lợi, sớm ngày tìm được hạnh phúc.” Còn điều thứ ba, tôi yên lặng thầm thành kính cầu nguyện…</w:t>
      </w:r>
    </w:p>
    <w:p>
      <w:pPr>
        <w:pStyle w:val="BodyText"/>
      </w:pPr>
      <w:r>
        <w:t xml:space="preserve">Ba mẹ mỗi người tặng tôi một phần quà, còn thần thần bí bí nói phải xuống máy bay mới được mở, Dương Thiên đưa cho tôi một quyển sách, đó là anh ấy dùng tiền lương dạy kèm đầu tiên mua.</w:t>
      </w:r>
    </w:p>
    <w:p>
      <w:pPr>
        <w:pStyle w:val="BodyText"/>
      </w:pPr>
      <w:r>
        <w:t xml:space="preserve">Tôi vui vẻ nói ngủ ngon với ba mẹ, bọn họ biết rõ tôi ngồi chuyến bay ngày mai, nhưng Dương Thiên không biết, vì tôi cố ý gạt anh ấy, bởi vì tôi muốn lấy món quà tà ác kia từ chỗ anh.</w:t>
      </w:r>
    </w:p>
    <w:p>
      <w:pPr>
        <w:pStyle w:val="BodyText"/>
      </w:pPr>
      <w:r>
        <w:t xml:space="preserve">Tôi nói không được bây giờ mình có cảm xúc gì, tôi rất kích động, trong lòng có chút chờ mong, lại có chút sợ hãi.</w:t>
      </w:r>
    </w:p>
    <w:p>
      <w:pPr>
        <w:pStyle w:val="BodyText"/>
      </w:pPr>
      <w:r>
        <w:t xml:space="preserve">Trở lại phòng ngủ, tôi đóng gói tốt hành lý, giả vờ như thản nhiên nói với Dương Thiên: “Anh, mai em bay 10h, muốn qua sớm làm quen với cuộc sống.”</w:t>
      </w:r>
    </w:p>
    <w:p>
      <w:pPr>
        <w:pStyle w:val="BodyText"/>
      </w:pPr>
      <w:r>
        <w:t xml:space="preserve">Không ngoài dự kiến anh cau mày, có chút không vui: “Sao em không nói sớm, anh còn tưởng phải còn mấy ngày nữa chứ.”</w:t>
      </w:r>
    </w:p>
    <w:p>
      <w:pPr>
        <w:pStyle w:val="BodyText"/>
      </w:pPr>
      <w:r>
        <w:t xml:space="preserve">“Hắc hắc, em tưởng ba mẹ đã nói với anh rồi, anh, chúng ta tự tắm trước, đêm nay anh ngủ cùng em được không?” Có lẽ hình như đã lâu rồi tôi không làm nũng với anh, anh thu hồi vẻ không vui vừa rồi, dịu dàng cười gật đầu, sờ sờ đầu tôi, xuyên qua ban công vào phòng ngủ của anh.</w:t>
      </w:r>
    </w:p>
    <w:p>
      <w:pPr>
        <w:pStyle w:val="BodyText"/>
      </w:pPr>
      <w:r>
        <w:t xml:space="preserve">Tôi nhanh chóng vào phòng tắm, sau khi tắm sạch, cầm rất nhiều thuốc bôi trơn trên tay, cố gắng làm chút chuẩn bị cho bản thân, tôi hi vọng tối nay chính là một đêm tốt đẹp.</w:t>
      </w:r>
    </w:p>
    <w:p>
      <w:pPr>
        <w:pStyle w:val="BodyText"/>
      </w:pPr>
      <w:r>
        <w:t xml:space="preserve">Lúc Dương Thiên vào phòng ngủ của tôi lần nữa, anh đã thay đồ ngủ nhẹ nhàng khoan khoái, tóc cũng chưa sấy khô, Dương Thiên, thật sự rất muốn yêu anh, như người yêu vậy, không phải là em trai, nhưng em không thể.</w:t>
      </w:r>
    </w:p>
    <w:p>
      <w:pPr>
        <w:pStyle w:val="BodyText"/>
      </w:pPr>
      <w:r>
        <w:t xml:space="preserve">Tôi cười cười với anh, lấy ra hai chai bia, trong đó có một chai đã bị tôi động tay, quả thật chai bia còn chưa thấy đáy, Dương Thiên đã có chút mê loạn, tôi nhẹ nhàng ôm lấy anh, sau đó toàn bộ đều thuận lý thành chương, anh trở thành người đàn ông đầu tiên, cũng sẽ là người duy nhất của tôi.</w:t>
      </w:r>
    </w:p>
    <w:p>
      <w:pPr>
        <w:pStyle w:val="BodyText"/>
      </w:pPr>
      <w:r>
        <w:t xml:space="preserve">Ngày hôm sau tôi bị chấn động rất nhỏ của điện thoại trong tay đánh thức, 7h30, nhìn thật nhiều vết đỏ trên người mình cùng Dương Thiên còn đang ngủ say, dù thân thể kêu gào mệt mỏi rã rời, nhưng tôi vẫn cười vui vẻ, tôi nghĩ đời này tôi đã không uổng phí rồi.</w:t>
      </w:r>
    </w:p>
    <w:p>
      <w:pPr>
        <w:pStyle w:val="BodyText"/>
      </w:pPr>
      <w:r>
        <w:t xml:space="preserve">Đến sân bay, mẹ còn có chút phàn nàn về Dương Thiên: “Ông xem, đứa nhỏ Tiểu Thiên này, cũng không thèm tới đưa tiễn.” Sau đó lại có chút nghiêm túc nói với tôi: “Tiểu Ý này, nghỉ 1/10 con nhất định phải về nhà, biết không? Nếu không mẹ giết con đấy.”</w:t>
      </w:r>
    </w:p>
    <w:p>
      <w:pPr>
        <w:pStyle w:val="BodyText"/>
      </w:pPr>
      <w:r>
        <w:t xml:space="preserve">“Mẹ, mẹ cứ yên tâm đi, còn nữa tối qua con với anh thật sự nói chuyện rất vui mới uống chút rượu, lại nói, nếu để anh tới tiễn, trước mặt nhiều người như vậy con khóc nức nở, mẹ không chê mất mặt nhưng ba ngại.” Tôi không im không phổi cười đùa.</w:t>
      </w:r>
    </w:p>
    <w:p>
      <w:pPr>
        <w:pStyle w:val="BodyText"/>
      </w:pPr>
      <w:r>
        <w:t xml:space="preserve">Lúc tiếp viên hàng không ngọt ngào thông báo chuyến bay tôi ngồi cần phải đi làm thủ tục thì mẹ vừa không yên lòng lầm bầm vừa đứng dậy: “Aiz, Tiểu Ý à, trông đồ cẩn thận, phải chăm sóc tốt bản thân, cảm giác không hợp các thứ phải mau đi bệnh viện, một mình con…”</w:t>
      </w:r>
    </w:p>
    <w:p>
      <w:pPr>
        <w:pStyle w:val="BodyText"/>
      </w:pPr>
      <w:r>
        <w:t xml:space="preserve">Tôi một tay kéo mẹ, mẹ mới 160cm, lớn tuổi hình như còn thấp hơn một ít, nghiêm túc nói: “Mẹ, con nhớ kỹ rồi, vừa xuống máy bay con liền gọi cho mẹ, điện thoại mở 24/24, tùy mẹ gọi, không cần lo lắng cho con.” Mắt nhìn sang ba nói: “Ba, anh ở công ty, ba có thời gian rảnh thì ở cạnh mẹ nhiều hơn, còn có ba cũng phải chú ý thân thể của mình.”</w:t>
      </w:r>
    </w:p>
    <w:p>
      <w:pPr>
        <w:pStyle w:val="BodyText"/>
      </w:pPr>
      <w:r>
        <w:t xml:space="preserve">“Tiểu Thiên ở nhà, không cần con lo lắng cho bọn ta, mau đi đi.” Ba vỗ vỗ vai tôi, dịu dàng nói.</w:t>
      </w:r>
    </w:p>
    <w:p>
      <w:pPr>
        <w:pStyle w:val="BodyText"/>
      </w:pPr>
      <w:r>
        <w:t xml:space="preserve">Tôi nhìn bọn họ lần nữa, cũng không biết từ lúc nào, chúng tôi trưởng thành, ba mẹ lại già đi, nếu nhưng đây là cái giá để trưởng thành, có phải có chút đắt hay không?</w:t>
      </w:r>
    </w:p>
    <w:p>
      <w:pPr>
        <w:pStyle w:val="BodyText"/>
      </w:pPr>
      <w:r>
        <w:t xml:space="preserve">Ngồi trên máy bay, tôi bắt đầu nghĩ tới Dương Thiên, anh tỉnh chưa, anh ấy sẽ quên hết, sau đó tôi vẫn là em trai của anh, anh vẫn là anh trai của tôi, là người yêu ở nơi sâu nhất trong lòng.</w:t>
      </w:r>
    </w:p>
    <w:p>
      <w:pPr>
        <w:pStyle w:val="Compact"/>
      </w:pPr>
      <w:r>
        <w:t xml:space="preserve">Nguyện vọng thứ ba của tôi, kiếp sau, tôi và Dương Thiên sẽ yêu nhau không rời xa. Tôi nghĩ, tôi ở nơi cao như vậy nói ra nguyện vọng của tôi, trời cao càng nghe rõ hơn, nguyện vọng của tôi càng dễ thành hiện thực hơn, đúng không?</w:t>
      </w:r>
    </w:p>
    <w:p>
      <w:pPr>
        <w:pStyle w:val="Compact"/>
      </w:pPr>
      <w:r>
        <w:drawing>
          <wp:inline>
            <wp:extent cx="3810000" cy="3759200"/>
            <wp:effectExtent b="0" l="0" r="0" t="0"/>
            <wp:docPr descr="" title="" id="1" name="Picture"/>
            <a:graphic>
              <a:graphicData uri="http://schemas.openxmlformats.org/drawingml/2006/picture">
                <pic:pic>
                  <pic:nvPicPr>
                    <pic:cNvPr descr="http://sstruyen.com/images/data/16937/vi-yeu-dien-cuong---chuong-5-roi-di-chinh-la-tot-dep-1529652285.7517.jpg" id="0" name="Picture"/>
                    <pic:cNvPicPr>
                      <a:picLocks noChangeArrowheads="1" noChangeAspect="1"/>
                    </pic:cNvPicPr>
                  </pic:nvPicPr>
                  <pic:blipFill>
                    <a:blip r:embed="rId35"/>
                    <a:stretch>
                      <a:fillRect/>
                    </a:stretch>
                  </pic:blipFill>
                  <pic:spPr bwMode="auto">
                    <a:xfrm>
                      <a:off x="0" y="0"/>
                      <a:ext cx="3810000" cy="37592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6" w:name="vì-yêu-điên-cuồng---chương-6-hạnh-phúc-cùng-một-chỗ"/>
      <w:bookmarkEnd w:id="36"/>
      <w:r>
        <w:t xml:space="preserve">6. Vì Yêu Điên Cuồng - Chương 6: Hạnh Phúc Cùng Một Chỗ</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or: Búnn.</w:t>
      </w:r>
    </w:p>
    <w:p>
      <w:pPr>
        <w:pStyle w:val="BodyText"/>
      </w:pPr>
      <w:r>
        <w:t xml:space="preserve">Đến Hải Nam một tháng, từ lúc mới bắt đầu không thích ứng, đến dần dần thích ứng, tôi phát hiện năng lực thích ứng hoàn cảnh mới của mình còn rất mạnh.</w:t>
      </w:r>
    </w:p>
    <w:p>
      <w:pPr>
        <w:pStyle w:val="BodyText"/>
      </w:pPr>
      <w:r>
        <w:t xml:space="preserve">Tôi thuê một gian ký túc xá đơn trong trường học, dù quan hệ với bạn học tốt hơn trước kia rất nhiều, cũng sẽ tham gia một ít hoạt động trong lớp, nhưng tôi vẫn thích ở một mình hơn, tôi thích hưởng thụ yên tĩnh khi ở một mình.</w:t>
      </w:r>
    </w:p>
    <w:p>
      <w:pPr>
        <w:pStyle w:val="BodyText"/>
      </w:pPr>
      <w:r>
        <w:t xml:space="preserve">Khó chịu nhất phải kể tới buổi tối, quyển sách được đặt bên gối kia bị lật hết lần này tới khác, nhớ nhung thật sự giống như thủy triều vậy, từng đợt nối tiếp nhau xông tới, có khi nhớ anh đến không ngủ được, tôi liền ngồi dậy xem phim, xem rồi xem, một đêm cứ qua đi như vậy, có lẽ nửa chừng cũng mơ mơ màng màng mà ngủ mất.</w:t>
      </w:r>
    </w:p>
    <w:p>
      <w:pPr>
        <w:pStyle w:val="BodyText"/>
      </w:pPr>
      <w:r>
        <w:t xml:space="preserve">Mỗi tuần tôi sẽ gọi điện về nhà một lần, lần lượt nói vài lời với bọn họ, Dương Thiên cũng không có gì khác thường, có thể thấy được hiệu quả của thuốc cũng không tệ lắm, anh không nhớ rõ đêm đó xảy ra chuyện gì, hơn nữa tôi cẩn thận, cũng không để lại dấu vết gì trên người anh, tôi không biết mình có ác quá không, tôi sợ anh nhớ, lại có chút mong chờ anh sẽ nhớ, lại còn hi vọng anh chậm rãi tiếp nhận cách tồn tại khác của tôi.</w:t>
      </w:r>
    </w:p>
    <w:p>
      <w:pPr>
        <w:pStyle w:val="BodyText"/>
      </w:pPr>
      <w:r>
        <w:t xml:space="preserve">Ban ngày mẹ tôi vẫn rảnh rỗi như vậy, cho nên thỉnh thoảng bà sẽ gửi cho tôi vài tin nhắn, có lúc tôi còn đang đi học, điện thoại cứ sáng lên rồi lại tối đi.</w:t>
      </w:r>
    </w:p>
    <w:p>
      <w:pPr>
        <w:pStyle w:val="BodyText"/>
      </w:pPr>
      <w:r>
        <w:t xml:space="preserve">“Bạn gái của cậu sao? Yêu xa à?” Hồ Hải bên cạnh hưng phấn muốn tìm hiểu chút gì đó: “Nữ sinh lớp chúng ta nhất định sẽ đau lòng.”</w:t>
      </w:r>
    </w:p>
    <w:p>
      <w:pPr>
        <w:pStyle w:val="BodyText"/>
      </w:pPr>
      <w:r>
        <w:t xml:space="preserve">“Cái gì chứ, là mẹ tôi thôi.” Tôi vừa xem tin nhắn vừa nói.</w:t>
      </w:r>
    </w:p>
    <w:p>
      <w:pPr>
        <w:pStyle w:val="BodyText"/>
      </w:pPr>
      <w:r>
        <w:t xml:space="preserve">“Không thể nào, mẹ cậu kiểm tra cũng quá siêng năng đi, haha.” Cậu ấy vốn không tin, tôi lấy điện thoại di động ra cho cậu ấy nhìn qua tên người gửi tin nhắn, lúc thấy tên thật sự là ‘mẹ’, dường như cậu ấy có chút đồng tình với tôi, cười khan hai tiếng.</w:t>
      </w:r>
    </w:p>
    <w:p>
      <w:pPr>
        <w:pStyle w:val="BodyText"/>
      </w:pPr>
      <w:r>
        <w:t xml:space="preserve">“Không có cách nào, ban ngày bà ấy ở nhà một mình rất chán, con nhỏ nhất là tôi đây chính là một thứ tiêu khiển của bà.” Tôi trả lời tin nhắn nhàm chán của mẹ, giải thích một chút.</w:t>
      </w:r>
    </w:p>
    <w:p>
      <w:pPr>
        <w:pStyle w:val="BodyText"/>
      </w:pPr>
      <w:r>
        <w:t xml:space="preserve">Người khác sẽ cảm thấy rời xa cha mẹ là một loại giải thoát, nhưng đối với tôi mà nói lại là một loại tội ác, nếu như tôi không yêu Dương Thiên, tôi sẽ không đi xa ba mẹ, khiến bọn họ khổ sở lo lắng như vậy.</w:t>
      </w:r>
    </w:p>
    <w:p>
      <w:pPr>
        <w:pStyle w:val="BodyText"/>
      </w:pPr>
      <w:r>
        <w:t xml:space="preserve">Kết thúc buổi học hôm nay chính là nghỉ dài hạn 1/10, tôi còn chưa định trở về, không phải là không muốn mà là không dám, vì tôi luôn cảm thấy ít nhất phải nửa năm mới trở về, nhưng tôi sợ còn chưa kịp nói hết đã bị mẹ thật sự giết rồi ném xuống biển.</w:t>
      </w:r>
    </w:p>
    <w:p>
      <w:pPr>
        <w:pStyle w:val="BodyText"/>
      </w:pPr>
      <w:r>
        <w:t xml:space="preserve">Tan học, đơn giản cơm nước xong, một mình tôi không nhanh không chậm đi về phía ký túc xá, vừa đi vừa lo lắng nên tìm lý do gì đây, vé máy bay, vé xe bus, vé xe lửa đều bán hết rồi chắc? Cũng không phải là không thể, dù sao đến ngày nghỉ, bạn sẽ có cảm giác người Trung Quốc thật sự rất nhiều, khắp nơi đều là người, thật sự nên thực hiện tốt kế hoạch hóa gia đình, chỉ là trong nhà cũng không phải không thể tra được, nhỡ không bán hết thì sao?</w:t>
      </w:r>
    </w:p>
    <w:p>
      <w:pPr>
        <w:pStyle w:val="BodyText"/>
      </w:pPr>
      <w:r>
        <w:t xml:space="preserve">Nghĩ như vậy thoáng một cái đã đến ký túc xá, trong giây phút ngẩng đầu lên kia tôi lại xuất hiện ảo giác, Dương Thiên đứng trước cửa ký túc xá nhìn tôi, nhìn anh vô cùng mệt mỏi, trên mặt lại treo nụ cười chỉ dành riêng cho tôi, tôi liền ngây ngốc nhìn anh, một tháng này ngay cả trong mộng anh cũng chưa từng xuất hiện, bây giờ lại đứng trước mặt tôi, tôi kích động muốn khóc, nhịn không được muốn khóc, sau đó tôi liền thật sự cười rơi nước mắt.</w:t>
      </w:r>
    </w:p>
    <w:p>
      <w:pPr>
        <w:pStyle w:val="BodyText"/>
      </w:pPr>
      <w:r>
        <w:t xml:space="preserve">May mà lúc này không có nhiều người lắm, cũng không có người chú ý tới tôi đứng đây, không biết nhìn thấy cái gì mà vừa cười vừa khóc như kẻ điên.</w:t>
      </w:r>
    </w:p>
    <w:p>
      <w:pPr>
        <w:pStyle w:val="BodyText"/>
      </w:pPr>
      <w:r>
        <w:t xml:space="preserve">“Tiểu Ý.” Dương Thiên đã đi tới, mãi đến lúc anh ôm tôi, mãi đến lúc anh lau nước mắt cho tôi, cảm nhận được nhiệt độ cơ thể anh, tôi mới tin, Dương Thiên thật sự là Dương Thiên: “Được rồi, vào ký túc xá rồi nói sau.”</w:t>
      </w:r>
    </w:p>
    <w:p>
      <w:pPr>
        <w:pStyle w:val="BodyText"/>
      </w:pPr>
      <w:r>
        <w:t xml:space="preserve">Vào ký túc xá, tôi cũng lấy lại tinh thần, nhìn Dương Thiên từ phòng vệ sinh rửa mặt đi ra, tôi có chút không vui, vừa rồi bản thân quá mất mặt, liền vội vàng hỏi: “Anh, sao anh lại tới đây? Em hỏi vé đã bán hết rồi, nhưng em vẫn có thể về nhà bằng cách khác.”</w:t>
      </w:r>
    </w:p>
    <w:p>
      <w:pPr>
        <w:pStyle w:val="BodyText"/>
      </w:pPr>
      <w:r>
        <w:t xml:space="preserve">Dương Thiên không trả lời vấn đề của tôi, cũng không để ý tới lý do thoái thác của tôi, anh dựa vào bàn học, đứng yên ở đó nhìn tôi, tôi ngồi trên giường không dám nhìn anh, hai tay thả trên đùi xoắn lại một chỗ, từ nhỏ chúng tôi đã quen một người đứng một người ngồi như vậy, ngay cả tư thế cũng cố định như vậy không thay đổi.</w:t>
      </w:r>
    </w:p>
    <w:p>
      <w:pPr>
        <w:pStyle w:val="BodyText"/>
      </w:pPr>
      <w:r>
        <w:t xml:space="preserve">Anh khẽ thở dài, đi tới bên cạnh tôi, ôm tôi vào lòng, ngực anh rất ấm, rất chắc chắn, làm tôi muốn sa vào trong đó.</w:t>
      </w:r>
    </w:p>
    <w:p>
      <w:pPr>
        <w:pStyle w:val="BodyText"/>
      </w:pPr>
      <w:r>
        <w:t xml:space="preserve">“Tiểu Ý, anh rất nhớ em.” Giọng anh có chút nghèn nghẹn, có chút trầm thấp, tôi nghe được, nhưng tôi không thể nói cái gì, nói gì chứ, không thể nói là em cũng nhớ anh, dù trong lòng tôi đã nhớ đến sắp hít thở không thông. Nước mắt tôi lại chảy ra, toàn bộ thấm vào quần áo của Dương Thiên.</w:t>
      </w:r>
    </w:p>
    <w:p>
      <w:pPr>
        <w:pStyle w:val="BodyText"/>
      </w:pPr>
      <w:r>
        <w:t xml:space="preserve">“Tiểu Ý, sao lại ngốc như vậy, cứ như vậy yêu anh? Yêu anh sao lại không nói.” Anh thả tôi ra, không để ý tới nước mắt của tôi, nhìn tôi hai mắt đẫm nước tiếp tục nói: “Tiểu Ý, sao em xác định anh sẽ không thích em, sẽ không yêu em?”</w:t>
      </w:r>
    </w:p>
    <w:p>
      <w:pPr>
        <w:pStyle w:val="BodyText"/>
      </w:pPr>
      <w:r>
        <w:t xml:space="preserve">Anh đang nói gì vậy, tôi nghi ngờ mình bị mất thính giác trong nháy mắt.</w:t>
      </w:r>
    </w:p>
    <w:p>
      <w:pPr>
        <w:pStyle w:val="BodyText"/>
      </w:pPr>
      <w:r>
        <w:t xml:space="preserve">“Còn nữa Tiểu Ý, sao lại ngốc đến mức cho rằng một chai bia, một viên thuốc là có thể thu phục anh, chuyện đã làm, một chút anh cũng chưa từng quên.”</w:t>
      </w:r>
    </w:p>
    <w:p>
      <w:pPr>
        <w:pStyle w:val="BodyText"/>
      </w:pPr>
      <w:r>
        <w:t xml:space="preserve">Lần này tôi muốn té xỉu, bởi vì những điều anh nói vượt qua khỏi phạm vi tiếp nhận của tôi, giống như một tín đồ lý trí, đột nhiên một ngày thượng đế xuất hiện trước mặt anh ta, là không thể tin, là bối rối, là thế giới rối loạn…</w:t>
      </w:r>
    </w:p>
    <w:p>
      <w:pPr>
        <w:pStyle w:val="BodyText"/>
      </w:pPr>
      <w:r>
        <w:t xml:space="preserve">Lúc tôi còn chưa kịp phản ứng, Dương Thiên đã bắt đầu hôn vệt nước mắt của tôi, từ mắt xuống cạnh miệng, lúc tôi không biết nên phản ứng như thế nào thì anh hôn lên môi tôi, môi anh ấm áp mềm mại, tôi không kìm lòng được nhắm mắt lại, giây phút cảm nhận được sự tuyệt vời này, tôi đã không còn tinh lực suy nghĩ những lời anh vừa mới nói nữa rồi.</w:t>
      </w:r>
    </w:p>
    <w:p>
      <w:pPr>
        <w:pStyle w:val="BodyText"/>
      </w:pPr>
      <w:r>
        <w:t xml:space="preserve">Không biết qua bao lâu, anh ở trên giường ôm lấy tôi, nhẹ giọng hỏi: “Có đau không?” Tôi làm tổ trong ngực anh lắc đầu, nghe được anh buồn bực cười một tiếng, nói tiếp: “Tiểu Ý, anh yêu em, từ nay về sau chúng ta cùng nhau đối mặt.”</w:t>
      </w:r>
    </w:p>
    <w:p>
      <w:pPr>
        <w:pStyle w:val="BodyText"/>
      </w:pPr>
      <w:r>
        <w:t xml:space="preserve">Tôi vẫn không lên tiếng, làm ổ trong ngực anh, ôm anh thật chặt. Cho dù là mơ tôi cũng biết, đời này cho tới bây giờ tôi vẫn không nghĩ tới sẽ có một ngày, Dương Thiên hôn tôi, nói cho tôi biết anh cũng yêu tôi, cuộc đời này như vậy liền thật sự không uổng rồi, thậm chí tôi còn nghĩ dù chỉ làm tình nhân bí mật của anh tôi cũng đồng ý.</w:t>
      </w:r>
    </w:p>
    <w:p>
      <w:pPr>
        <w:pStyle w:val="BodyText"/>
      </w:pPr>
      <w:r>
        <w:t xml:space="preserve">“Tiểu Ý, ba mẹ cũng tới, hôm nay bọn họ nghỉ ngơi ở khách sạn, ngày mai chúng ta đi tìm họ, sau đó liền nói cho bọn họ biết.” Dương Thiên thoải mái nói như đang nói thời tiết hôm nay như thế nào.</w:t>
      </w:r>
    </w:p>
    <w:p>
      <w:pPr>
        <w:pStyle w:val="BodyText"/>
      </w:pPr>
      <w:r>
        <w:t xml:space="preserve">“Dương Thiên, chúng ta không thể nói, em có thể, có thể chỉ làm…” Tôi muốn nói những gì mình vừa mới nghĩ, mặc dù nói ra không đơn giản như nghĩ, thậm chí còn rất đau lòng.</w:t>
      </w:r>
    </w:p>
    <w:p>
      <w:pPr>
        <w:pStyle w:val="BodyText"/>
      </w:pPr>
      <w:r>
        <w:t xml:space="preserve">Dương Thiên nâng đầu tôi lên, rất chân thành nói cho tôi biết: “Tiểu Ý, anh cũng yêu ba mẹ, nhưng anh không thể vì không tổn thương bọn họ liền thương tổn người anh yêu, em cũng không thể, chúng ta bình đẳng.” Anh lại ôm tôi vào ngực lần nữa, cằm cọ cọ tóc tôi: “Tiểu Ý, em yêu anh không sai, anh yêu em cũng không phải ban ơn, yêu là yêu, chúng ta nên học được tranh thủ.”</w:t>
      </w:r>
    </w:p>
    <w:p>
      <w:pPr>
        <w:pStyle w:val="BodyText"/>
      </w:pPr>
      <w:r>
        <w:t xml:space="preserve">Thời khắc này tôi đột nhiên hiểu được những ý nghĩ trước kia ở hiện tại xem ra thích hợp cỡ nào, yêu thì nên bình đẳng, bá đạo, ích kỷ, giúp nhau…Nếu như chỉ làm một tình nhân bí mật, không phải là bảo vệ tình yêu, mà là khinh nhờn tình yêu.</w:t>
      </w:r>
    </w:p>
    <w:p>
      <w:pPr>
        <w:pStyle w:val="BodyText"/>
      </w:pPr>
      <w:r>
        <w:t xml:space="preserve">Hôm sau tôi và Dương Thiên thuê xe tới khách sạn ba mẹ đang ở, mười ngón tay của chúng tôi đan xen, Dương Thiên, anh không nên đáp lại em, bởi vì đời này em sẽ không buông tay, như là đọc hiểu ý nghĩ của tôi, anh khẽ nói: “Anh cũng không có ý định buông tay.”</w:t>
      </w:r>
    </w:p>
    <w:p>
      <w:pPr>
        <w:pStyle w:val="BodyText"/>
      </w:pPr>
      <w:r>
        <w:t xml:space="preserve">Có thể nghĩ ra được, ba mẹ nhìn thấy chúng tôi như bây giờ xuất hiện trước mặt bọn họ thì khiếp sợ cỡ nào, thậm chí ngay cả tức giận cũng bị ngăn lại.</w:t>
      </w:r>
    </w:p>
    <w:p>
      <w:pPr>
        <w:pStyle w:val="BodyText"/>
      </w:pPr>
      <w:r>
        <w:t xml:space="preserve">Ba mẹ ngồi ở sô pha trong phòng khách, tôi và Dương Thiên đứng trước mặt bọn họ, tay xen kẽ nhau cũng không buông ra.</w:t>
      </w:r>
    </w:p>
    <w:p>
      <w:pPr>
        <w:pStyle w:val="BodyText"/>
      </w:pPr>
      <w:r>
        <w:t xml:space="preserve">“Ba mẹ, con và Tiểu Ý ở cùng một chỗ, thực xin lỗi, nhưng bọn con yêu nhau…” Dương Thiên quỳ xuống, tôi cũng quỳ theo anh, dù tôi biết rõ chúng tôi yêu nhau, ba mẹ cũng đối xử với tôi như con ruột, nhưng trong tích tắc có thể suy nghĩ người ngoài dạy hư con họ vẫn sẽ bùng lên.</w:t>
      </w:r>
    </w:p>
    <w:p>
      <w:pPr>
        <w:pStyle w:val="BodyText"/>
      </w:pPr>
      <w:r>
        <w:t xml:space="preserve">Tôi và Dương Thiên cúi đầu chờ đợi quở trách và trừng phạt, nhưng đợi lâu rồi mà vẫn không thấy động tĩnh, chẳng lẽ tức đến ngất rồi? Tôi và anh cùng ngẩng đầu lên, liền thấy mẹ đang cười hớn hở đếm tiền mặt trong tay, ba thì vẻ mặt không vui.</w:t>
      </w:r>
    </w:p>
    <w:p>
      <w:pPr>
        <w:pStyle w:val="BodyText"/>
      </w:pPr>
      <w:r>
        <w:t xml:space="preserve">“Quả nhiên là con của mẹ, để mẹ dễ dàng thắng 5000, đi, đêm nay mẹ mời, bữa tiệc hải sản lớn.” Mẹ già ngoại trừ hưng phấn còn có kích động.</w:t>
      </w:r>
    </w:p>
    <w:p>
      <w:pPr>
        <w:pStyle w:val="BodyText"/>
      </w:pPr>
      <w:r>
        <w:t xml:space="preserve">Tôi và Dương Thiên bỗng chốc không thể hiểu được cục diện khiến người ta không hiểu này, tôi nhìn anh, anh nhìn tôi, chúng tôi cùng nhìn lại ba mẹ đang ngồi trên ghế, vẫn không nghĩ ra.</w:t>
      </w:r>
    </w:p>
    <w:p>
      <w:pPr>
        <w:pStyle w:val="BodyText"/>
      </w:pPr>
      <w:r>
        <w:t xml:space="preserve">“Các con đều đứng lên đi, con cháu có phúc của con cháu, chỉ cần các con tốt là được rồi, ba và mẹ con vốn đều là cô nhi, không có quan hệ huyết thống thì không có quan hệ huyết thống, chỉ cần các con hạnh phúc thì chúng ta liền nguyện ý ủng hộ các con.” Lần đầu tiên tôi cảm thấy giọng trầm thấp của ba dồi dào từ tính như vậy.</w:t>
      </w:r>
    </w:p>
    <w:p>
      <w:pPr>
        <w:pStyle w:val="BodyText"/>
      </w:pPr>
      <w:r>
        <w:t xml:space="preserve">“Đúng vậy, chúng ta vào lúc Tiểu Ý 6 tuổi đã đánh cuộc các con có thể cùng một chỗ hay không, cũng là mẹ con mắt tinh nhận ngọc.” Mẹ lại đếm lại số tiền 5000 kia, vui vẻ nói.</w:t>
      </w:r>
    </w:p>
    <w:p>
      <w:pPr>
        <w:pStyle w:val="BodyText"/>
      </w:pPr>
      <w:r>
        <w:t xml:space="preserve">Lúc tôi 6 tuổi? Chẳng lẽ là lần tôi sốt cao không lui, Dương Thiên ôm tôi suốt cả đên kia? Hay là lần tôi đuổi hai cô gái tới nhà tìm anh kia?</w:t>
      </w:r>
    </w:p>
    <w:p>
      <w:pPr>
        <w:pStyle w:val="BodyText"/>
      </w:pPr>
      <w:r>
        <w:t xml:space="preserve">1/10 cả nhà đều ở Hải Nam, cũng dạo chơi vui đùa ở đây, hôm nay trên ghế ở bãi cát cạnh bờ biển, mẹ đột nhiên hỏi: “Tiểu Ý, con ở trên hay ở dưới?”</w:t>
      </w:r>
    </w:p>
    <w:p>
      <w:pPr>
        <w:pStyle w:val="BodyText"/>
      </w:pPr>
      <w:r>
        <w:t xml:space="preserve">Lúc ấy tôi đang uống nước, nghe vậy không khách khí liền phun ra, còn có một ít xông vào mũi, khó chịu liền ho khan.</w:t>
      </w:r>
    </w:p>
    <w:p>
      <w:pPr>
        <w:pStyle w:val="BodyText"/>
      </w:pPr>
      <w:r>
        <w:t xml:space="preserve">Dương Thiên đau lòng vỗ lưng giúp tôi: “Mẹ, mẹ có thể đừng lấy bọn con ra cá cược nữa được không?” Trong giọng anh tràn ngập bất đắc dĩ.</w:t>
      </w:r>
    </w:p>
    <w:p>
      <w:pPr>
        <w:pStyle w:val="BodyText"/>
      </w:pPr>
      <w:r>
        <w:t xml:space="preserve">Không biết bắt đầu từ lúc nào, ba dưới áp chế của mẹ già, bắt đầu bắt tay làm việc xấu cùng mẹ, chuyện tôi và Dương Thiên bắt đầu thích đối phương từ lúc nào, nụ hôn đầu tiên của hai đứa là lúc nào, địa điểm nào, thậm chí cả chuyên riêng tư cũng mang ra cá cược mấy lần, hôm nay càng quá đáng hơn, đánh cuộc việc trên giường.</w:t>
      </w:r>
    </w:p>
    <w:p>
      <w:pPr>
        <w:pStyle w:val="BodyText"/>
      </w:pPr>
      <w:r>
        <w:t xml:space="preserve">“Ô, ô, ông xã, con anh hung dữ với em.” Mẹ lau nước trái cây quay đầu khóc lóc kể lể với ba đang đen mặt.</w:t>
      </w:r>
    </w:p>
    <w:p>
      <w:pPr>
        <w:pStyle w:val="BodyText"/>
      </w:pPr>
      <w:r>
        <w:t xml:space="preserve">Tôi thề, vừa rồi trong giọng Dương Thiên không có một chút không kính nào: “Ôi, con lớn không ngoan…” Giọng nói ma quỷ vẫn tiếp tục, tôi và Dương Thiên không thể không sáng suốt lựa chọn nhanh chóng rút lui.</w:t>
      </w:r>
    </w:p>
    <w:p>
      <w:pPr>
        <w:pStyle w:val="BodyText"/>
      </w:pPr>
      <w:r>
        <w:t xml:space="preserve">Tôi biết rõ mẹ sẽ không từ bỏ ý đồ, cũng vì tiết kiệm chút tiền cho ba, lúc đứng dậy nhẹ nhàng nói:“Niên thượng công.”</w:t>
      </w:r>
    </w:p>
    <w:p>
      <w:pPr>
        <w:pStyle w:val="Compact"/>
      </w:pPr>
      <w:r>
        <w:t xml:space="preserve">Lúc rút lui được 10 bước, sau lưng đột nhiên truyền đến tiếng rống giận của mẹ già: “Dương Thiên, con cái đồ không có cốt khí này, uổng công lão nương xem trọng con như vậy…” Xem ra lần mẹ thua này, mẹ thật sự đúng là coi trọng tôi rồi, tôi ôm Dương Thiên, nhìn anh cau mày ngấm ngầm chịu được, thôi, tôi vẫn thích dịu dàng, không muốn đi khiêu chiến bình yên công thụ.</w:t>
      </w:r>
    </w:p>
    <w:p>
      <w:pPr>
        <w:pStyle w:val="Compact"/>
      </w:pPr>
      <w:r>
        <w:drawing>
          <wp:inline>
            <wp:extent cx="3543300" cy="3810000"/>
            <wp:effectExtent b="0" l="0" r="0" t="0"/>
            <wp:docPr descr="" title="" id="1" name="Picture"/>
            <a:graphic>
              <a:graphicData uri="http://schemas.openxmlformats.org/drawingml/2006/picture">
                <pic:pic>
                  <pic:nvPicPr>
                    <pic:cNvPr descr="http://sstruyen.com/images/data/16937/vi-yeu-dien-cuong---chuong-6-hanh-phuc-cung-mot-cho-1529652288.3599.jpg" id="0" name="Picture"/>
                    <pic:cNvPicPr>
                      <a:picLocks noChangeArrowheads="1" noChangeAspect="1"/>
                    </pic:cNvPicPr>
                  </pic:nvPicPr>
                  <pic:blipFill>
                    <a:blip r:embed="rId39"/>
                    <a:stretch>
                      <a:fillRect/>
                    </a:stretch>
                  </pic:blipFill>
                  <pic:spPr bwMode="auto">
                    <a:xfrm>
                      <a:off x="0" y="0"/>
                      <a:ext cx="3543300" cy="381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vì-yêu-điên-cuồng---chương-7-ngoại-truyện"/>
      <w:bookmarkEnd w:id="40"/>
      <w:r>
        <w:t xml:space="preserve">7. Vì Yêu Điên Cuồng - Chương 7: Ngoại Truyệ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or: Búnn.</w:t>
      </w:r>
    </w:p>
    <w:p>
      <w:pPr>
        <w:pStyle w:val="BodyText"/>
      </w:pPr>
      <w:r>
        <w:t xml:space="preserve">Tôi hối hận, hối hận đã đi đến nơi xa xôi như vậy, dù ngày nghỉ có thể bay tới bay lui, nhưng với tôi mà nói thì còn xa mới đủ.</w:t>
      </w:r>
    </w:p>
    <w:p>
      <w:pPr>
        <w:pStyle w:val="BodyText"/>
      </w:pPr>
      <w:r>
        <w:t xml:space="preserve">Một năm trước ba liền tự động về hưu, khiến cho Dương Thiên càng ngày càng bận rộn, bình thường bọn tôi chỉ có thể gửi tin nhắn vào giờ cơm, gọi điện thoại 10 phút trước lúc đi ngủ, tôi cũng nghi ngờ là ba cố ý.</w:t>
      </w:r>
    </w:p>
    <w:p>
      <w:pPr>
        <w:pStyle w:val="BodyText"/>
      </w:pPr>
      <w:r>
        <w:t xml:space="preserve">“Dương Thiên, mai em không muốn đi đâu.” Tôi làm ổ trong lòng anh chơi xấu.</w:t>
      </w:r>
    </w:p>
    <w:p>
      <w:pPr>
        <w:pStyle w:val="BodyText"/>
      </w:pPr>
      <w:r>
        <w:t xml:space="preserve">“Không được, em đã chậm hơn một tuần rồi, anh chỉ xin trường nghỉ một tuần cho em thôi, năm nay là năm cuối rồi, kiên trì một chút nữa, anh rảnh sẽ tới thăm em.” Trong giọng Dương Thiên còn có chút khàn, vô cùng gợi cảm.</w:t>
      </w:r>
    </w:p>
    <w:p>
      <w:pPr>
        <w:pStyle w:val="BodyText"/>
      </w:pPr>
      <w:r>
        <w:t xml:space="preserve">“Em biết rồi, anh không cần liều mạng làm việc như thế, em rảnh sẽ trở lại, còn có thể giúp anh một ít.” Sao tôi có thể cam lòng để anh chạy tới chạy lui, thân thể làm bằng sắt cũng không chịu được, còn tôi đã năm tư rồi, hoàn thành học phần, đưa trước luận văn cũng không ảnh hưởng gì.</w:t>
      </w:r>
    </w:p>
    <w:p>
      <w:pPr>
        <w:pStyle w:val="BodyText"/>
      </w:pPr>
      <w:r>
        <w:t xml:space="preserve">Ba và mẹ vui sướng đi du lịch vòng quanh thế giới rồi, vì tạo điều kiện cho bọn họ, Dương Thiên không thể không cố gắng khuếch trương quy mô công ty, sau khi tốt nghiệp chắc chắn tôi phải về đây hỗ trợ, hơn nữa đến lúc đó tôi có thể kề vai chiến đấu với anh.</w:t>
      </w:r>
    </w:p>
    <w:p>
      <w:pPr>
        <w:pStyle w:val="BodyText"/>
      </w:pPr>
      <w:r>
        <w:t xml:space="preserve">“Được, mau ngủ đi, mai còn phải đi sớm.” Dương Thiên điều chỉnh tư thế ôm tôi, thật sự mệt mỏi khiến chúng tôi cùng nhau tiến vào mộng đẹp.</w:t>
      </w:r>
    </w:p>
    <w:p>
      <w:pPr>
        <w:pStyle w:val="BodyText"/>
      </w:pPr>
      <w:r>
        <w:t xml:space="preserve">Đó là biển màu tìm lớn, tôi và Dương Thiên, đầu dựa vào nhau nằm ôm nhau trên hoa lavender, nhìn từng đám từng đám mây màu trắng trên bầu trời xanh, tôi hỏi Dương Thiên: “Dương Thiên, anh phát hiện mình thích em từ lúc nào?”</w:t>
      </w:r>
    </w:p>
    <w:p>
      <w:pPr>
        <w:pStyle w:val="BodyText"/>
      </w:pPr>
      <w:r>
        <w:t xml:space="preserve">“Vẫn luôn thích, chỉ là vẫn cho rằng đó là yêu thương của anh trai với em trai, lúc nào thì cảm thấy không giống nhỉ? Là lúc nhớ nhung khi ở Anh, là cái ôm sau khi về nước kia, là khiếp sợ ở quảng trường nhỏ, hay là đêm say đó…Tiểu Ý, cái này có quan trọng không?”Giọng Dương Thiên dịu dàng, thấm thẳng vào nơi sâu nhất trong tim tôi.</w:t>
      </w:r>
    </w:p>
    <w:p>
      <w:pPr>
        <w:pStyle w:val="BodyText"/>
      </w:pPr>
      <w:r>
        <w:t xml:space="preserve">Tôi cười toe toét lắc đầu.</w:t>
      </w:r>
    </w:p>
    <w:p>
      <w:pPr>
        <w:pStyle w:val="BodyText"/>
      </w:pPr>
      <w:r>
        <w:t xml:space="preserve">Người yêu tôi tên là Dương Thiên, tôi tên là Dương Ý, tôi là con nuôi nhà họ Dương, chúng tôi vẫn luôn vô cùng vui vẻ bên nhau, có một ngày tôi phát hiện tôi đã yêu anh trai mình, Dương Thiên. Tôi bắt đầu chạy trốn, nhưng mà yêu chính là yêu, về sau chúng tôi ở cùng một chỗ, ba mẹ cũng không ngăn cản, mà còn bao dung và ủng hộ chúng tôi.</w:t>
      </w:r>
    </w:p>
    <w:p>
      <w:pPr>
        <w:pStyle w:val="Compact"/>
      </w:pPr>
      <w:r>
        <w:t xml:space="preserve">Tôi biết rõ toàn bộ đây cũng là vì yêu, là vì ý trời.</w:t>
      </w:r>
    </w:p>
    <w:p>
      <w:pPr>
        <w:pStyle w:val="Compact"/>
      </w:pPr>
      <w:r>
        <w:drawing>
          <wp:inline>
            <wp:extent cx="3810000" cy="3060700"/>
            <wp:effectExtent b="0" l="0" r="0" t="0"/>
            <wp:docPr descr="" title="" id="1" name="Picture"/>
            <a:graphic>
              <a:graphicData uri="http://schemas.openxmlformats.org/drawingml/2006/picture">
                <pic:pic>
                  <pic:nvPicPr>
                    <pic:cNvPr descr="http://sstruyen.com/images/data/16937/vi-yeu-dien-cuong---chuong-7-ngoai-truyen-1529652295.4754.jpg" id="0" name="Picture"/>
                    <pic:cNvPicPr>
                      <a:picLocks noChangeArrowheads="1" noChangeAspect="1"/>
                    </pic:cNvPicPr>
                  </pic:nvPicPr>
                  <pic:blipFill>
                    <a:blip r:embed="rId43"/>
                    <a:stretch>
                      <a:fillRect/>
                    </a:stretch>
                  </pic:blipFill>
                  <pic:spPr bwMode="auto">
                    <a:xfrm>
                      <a:off x="0" y="0"/>
                      <a:ext cx="3810000" cy="3060700"/>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y-vi-yeu-dien-c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e132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Ý - Vì Yêu Điên Cuồng</dc:title>
  <dc:creator/>
  <dcterms:created xsi:type="dcterms:W3CDTF">2018-06-22T07:37:39Z</dcterms:created>
  <dcterms:modified xsi:type="dcterms:W3CDTF">2018-06-22T07:37:39Z</dcterms:modified>
</cp:coreProperties>
</file>